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81" w:type="dxa"/>
        <w:tblInd w:w="-765" w:type="dxa"/>
        <w:tblLook w:val="04A0" w:firstRow="1" w:lastRow="0" w:firstColumn="1" w:lastColumn="0" w:noHBand="0" w:noVBand="1"/>
      </w:tblPr>
      <w:tblGrid>
        <w:gridCol w:w="3857"/>
        <w:gridCol w:w="4339"/>
        <w:gridCol w:w="7285"/>
      </w:tblGrid>
      <w:tr w:rsidR="00356FF0" w:rsidRPr="004D494B" w14:paraId="714F79C1" w14:textId="77777777" w:rsidTr="00F74509">
        <w:trPr>
          <w:trHeight w:val="416"/>
        </w:trPr>
        <w:tc>
          <w:tcPr>
            <w:tcW w:w="15481" w:type="dxa"/>
            <w:gridSpan w:val="3"/>
          </w:tcPr>
          <w:p w14:paraId="7B1B1EE0" w14:textId="5272216B" w:rsidR="002764D9" w:rsidRPr="00F3642A" w:rsidRDefault="00364764" w:rsidP="00364764">
            <w:pPr>
              <w:rPr>
                <w:rFonts w:ascii="Candara" w:hAnsi="Candara"/>
                <w:sz w:val="18"/>
                <w:szCs w:val="18"/>
              </w:rPr>
            </w:pPr>
            <w:r>
              <w:rPr>
                <w:rFonts w:ascii="Candara" w:hAnsi="Candara"/>
                <w:b/>
                <w:sz w:val="18"/>
                <w:szCs w:val="18"/>
              </w:rPr>
              <w:t xml:space="preserve">Parent Curriculum Map.       </w:t>
            </w:r>
            <w:r w:rsidR="00090034" w:rsidRPr="00F3642A">
              <w:rPr>
                <w:rFonts w:ascii="Candara" w:hAnsi="Candara"/>
                <w:b/>
                <w:sz w:val="18"/>
                <w:szCs w:val="18"/>
              </w:rPr>
              <w:t>Year: Reception</w:t>
            </w:r>
            <w:r w:rsidR="00544507" w:rsidRPr="00F3642A">
              <w:rPr>
                <w:rFonts w:ascii="Candara" w:hAnsi="Candara"/>
                <w:b/>
                <w:sz w:val="18"/>
                <w:szCs w:val="18"/>
              </w:rPr>
              <w:t xml:space="preserve"> class (</w:t>
            </w:r>
            <w:r w:rsidR="002043E4" w:rsidRPr="00F3642A">
              <w:rPr>
                <w:rFonts w:ascii="Candara" w:hAnsi="Candara"/>
                <w:b/>
                <w:sz w:val="18"/>
                <w:szCs w:val="18"/>
              </w:rPr>
              <w:t xml:space="preserve">Butterflies)  </w:t>
            </w:r>
            <w:r w:rsidR="002764D9" w:rsidRPr="00F3642A">
              <w:rPr>
                <w:rFonts w:ascii="Candara" w:hAnsi="Candara"/>
                <w:b/>
                <w:sz w:val="18"/>
                <w:szCs w:val="18"/>
              </w:rPr>
              <w:t xml:space="preserve">     </w:t>
            </w:r>
            <w:r w:rsidR="00267778" w:rsidRPr="00F3642A">
              <w:rPr>
                <w:rFonts w:ascii="Candara" w:hAnsi="Candara"/>
                <w:b/>
                <w:sz w:val="18"/>
                <w:szCs w:val="18"/>
              </w:rPr>
              <w:t xml:space="preserve">Topic: </w:t>
            </w:r>
            <w:r w:rsidR="007760C3">
              <w:rPr>
                <w:rFonts w:ascii="Candara" w:hAnsi="Candara"/>
                <w:b/>
                <w:sz w:val="18"/>
                <w:szCs w:val="18"/>
              </w:rPr>
              <w:t>Pirates</w:t>
            </w:r>
            <w:r w:rsidR="001123EA">
              <w:rPr>
                <w:rFonts w:ascii="Candara" w:hAnsi="Candara"/>
                <w:b/>
                <w:sz w:val="18"/>
                <w:szCs w:val="18"/>
              </w:rPr>
              <w:t>.</w:t>
            </w:r>
            <w:r w:rsidR="002764D9" w:rsidRPr="00F3642A">
              <w:rPr>
                <w:rFonts w:ascii="Candara" w:hAnsi="Candara"/>
                <w:b/>
                <w:sz w:val="18"/>
                <w:szCs w:val="18"/>
              </w:rPr>
              <w:t xml:space="preserve">      </w:t>
            </w:r>
            <w:r w:rsidR="00732DE0" w:rsidRPr="00F3642A">
              <w:rPr>
                <w:rFonts w:ascii="Candara" w:hAnsi="Candara"/>
                <w:b/>
                <w:sz w:val="18"/>
                <w:szCs w:val="18"/>
              </w:rPr>
              <w:t xml:space="preserve">Summer </w:t>
            </w:r>
            <w:r w:rsidR="001123EA">
              <w:rPr>
                <w:rFonts w:ascii="Candara" w:hAnsi="Candara"/>
                <w:b/>
                <w:sz w:val="18"/>
                <w:szCs w:val="18"/>
              </w:rPr>
              <w:t>B</w:t>
            </w:r>
            <w:r w:rsidR="0046554E" w:rsidRPr="00F3642A">
              <w:rPr>
                <w:rFonts w:ascii="Candara" w:hAnsi="Candara"/>
                <w:b/>
                <w:sz w:val="18"/>
                <w:szCs w:val="18"/>
              </w:rPr>
              <w:t>:</w:t>
            </w:r>
            <w:r w:rsidR="0046554E" w:rsidRPr="00F3642A">
              <w:rPr>
                <w:rFonts w:ascii="Candara" w:hAnsi="Candara"/>
                <w:b/>
                <w:sz w:val="24"/>
                <w:szCs w:val="24"/>
              </w:rPr>
              <w:t xml:space="preserve"> 202</w:t>
            </w:r>
            <w:r w:rsidR="007760C3">
              <w:rPr>
                <w:rFonts w:ascii="Candara" w:hAnsi="Candara"/>
                <w:b/>
                <w:sz w:val="24"/>
                <w:szCs w:val="24"/>
              </w:rPr>
              <w:t>2</w:t>
            </w:r>
          </w:p>
          <w:p w14:paraId="5A7C6585" w14:textId="64957382" w:rsidR="00356FF0" w:rsidRPr="00F3642A" w:rsidRDefault="00356FF0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356FF0" w:rsidRPr="00F3642A" w14:paraId="0E65493B" w14:textId="77777777" w:rsidTr="00222CBD">
        <w:trPr>
          <w:trHeight w:val="4428"/>
        </w:trPr>
        <w:tc>
          <w:tcPr>
            <w:tcW w:w="4088" w:type="dxa"/>
          </w:tcPr>
          <w:p w14:paraId="10FEC42C" w14:textId="6D77CC24" w:rsidR="00356FF0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Personal, Social and Emotional Development</w:t>
            </w:r>
          </w:p>
          <w:p w14:paraId="02B1A305" w14:textId="019718C5" w:rsidR="00C41205" w:rsidRDefault="002764D9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We will</w:t>
            </w:r>
            <w:r w:rsidR="00AE2F82"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 xml:space="preserve"> be</w:t>
            </w:r>
            <w:r w:rsidR="00F63FE3"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:</w:t>
            </w:r>
          </w:p>
          <w:p w14:paraId="156793F4" w14:textId="4E073127" w:rsidR="00A719EB" w:rsidRPr="00E02B7B" w:rsidRDefault="00364764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/>
                <w:bCs/>
                <w:sz w:val="14"/>
                <w:szCs w:val="14"/>
              </w:rPr>
            </w:pPr>
            <w:r>
              <w:rPr>
                <w:rFonts w:eastAsia="Calibri" w:cstheme="minorHAnsi"/>
                <w:b/>
                <w:sz w:val="16"/>
                <w:szCs w:val="16"/>
              </w:rPr>
              <w:t>Working on</w:t>
            </w:r>
            <w:r w:rsidR="00F2150E" w:rsidRPr="00E02B7B">
              <w:rPr>
                <w:rFonts w:eastAsia="Calibri" w:cstheme="minorHAnsi"/>
                <w:b/>
                <w:sz w:val="16"/>
                <w:szCs w:val="16"/>
              </w:rPr>
              <w:t xml:space="preserve"> understanding that our </w:t>
            </w:r>
            <w:r w:rsidR="00E859E4" w:rsidRPr="00E02B7B">
              <w:rPr>
                <w:rFonts w:eastAsia="Calibri" w:cstheme="minorHAnsi"/>
                <w:b/>
                <w:sz w:val="16"/>
                <w:szCs w:val="16"/>
              </w:rPr>
              <w:t xml:space="preserve">actions affect other people, for example, </w:t>
            </w:r>
            <w:r w:rsidR="00F2150E" w:rsidRPr="00E02B7B">
              <w:rPr>
                <w:rFonts w:eastAsia="Calibri" w:cstheme="minorHAnsi"/>
                <w:b/>
                <w:sz w:val="16"/>
                <w:szCs w:val="16"/>
              </w:rPr>
              <w:t>comforting another</w:t>
            </w:r>
            <w:r w:rsidR="00E859E4" w:rsidRPr="00E02B7B">
              <w:rPr>
                <w:rFonts w:eastAsia="Calibri" w:cstheme="minorHAnsi"/>
                <w:b/>
                <w:sz w:val="16"/>
                <w:szCs w:val="16"/>
              </w:rPr>
              <w:t xml:space="preserve"> child when they realise they have upset them.</w:t>
            </w:r>
          </w:p>
          <w:p w14:paraId="03E0A153" w14:textId="4C8D30D8" w:rsidR="002043E4" w:rsidRPr="00E02B7B" w:rsidRDefault="002043E4" w:rsidP="002043E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>Working on adjusting our be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haviour to different situations and taking changes of routine in our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stride.</w:t>
            </w:r>
          </w:p>
          <w:p w14:paraId="0D4D69F5" w14:textId="59954889" w:rsidR="00E859E4" w:rsidRPr="00E02B7B" w:rsidRDefault="002043E4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/>
                <w:bCs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Working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s part of a group or class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nd understand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ing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nd follow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ing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the rules.</w:t>
            </w:r>
          </w:p>
          <w:p w14:paraId="78990A2A" w14:textId="48F00AB8" w:rsidR="002043E4" w:rsidRPr="00E02B7B" w:rsidRDefault="002043E4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/>
                <w:bCs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Talk</w:t>
            </w:r>
            <w:r w:rsidR="008A5AC3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ing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bout how we and others show feelings, talk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ing about our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own and others’ beha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viour, and its consequences,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know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ing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that some behaviour is unacceptable.</w:t>
            </w:r>
          </w:p>
          <w:p w14:paraId="603772BF" w14:textId="77777777" w:rsidR="00542FFE" w:rsidRDefault="00542FFE">
            <w:pPr>
              <w:rPr>
                <w:rFonts w:ascii="Candara" w:hAnsi="Candara" w:cstheme="minorHAnsi"/>
                <w:b/>
                <w:bCs/>
                <w:sz w:val="16"/>
                <w:szCs w:val="16"/>
              </w:rPr>
            </w:pPr>
          </w:p>
          <w:p w14:paraId="7F68CCC6" w14:textId="43098B72" w:rsidR="00356FF0" w:rsidRPr="00E02B7B" w:rsidRDefault="002764D9">
            <w:pPr>
              <w:rPr>
                <w:rFonts w:ascii="Candara" w:hAnsi="Candara" w:cstheme="minorHAnsi"/>
                <w:b/>
                <w:bCs/>
                <w:sz w:val="16"/>
                <w:szCs w:val="16"/>
              </w:rPr>
            </w:pPr>
            <w:r w:rsidRPr="00E02B7B">
              <w:rPr>
                <w:rFonts w:ascii="Candara" w:hAnsi="Candara" w:cstheme="minorHAnsi"/>
                <w:b/>
                <w:bCs/>
                <w:sz w:val="16"/>
                <w:szCs w:val="16"/>
              </w:rPr>
              <w:t>Parents please would you:</w:t>
            </w:r>
          </w:p>
          <w:p w14:paraId="7284B579" w14:textId="77777777" w:rsidR="00356FF0" w:rsidRPr="00E02B7B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6"/>
                <w:szCs w:val="16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>Talk with your child about their day at school.</w:t>
            </w:r>
          </w:p>
          <w:p w14:paraId="42D2EBBB" w14:textId="645B7B04" w:rsidR="00356FF0" w:rsidRPr="00E02B7B" w:rsidRDefault="00F04AD1" w:rsidP="00AE2F82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6"/>
                <w:szCs w:val="16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 xml:space="preserve">Encourage your child to talk with friends and adults </w:t>
            </w:r>
            <w:r w:rsidR="00AE2F82" w:rsidRPr="00E02B7B">
              <w:rPr>
                <w:rFonts w:ascii="Candara" w:hAnsi="Candara" w:cs="Calibri Light"/>
                <w:b/>
                <w:sz w:val="16"/>
                <w:szCs w:val="16"/>
              </w:rPr>
              <w:t>each day.</w:t>
            </w:r>
          </w:p>
          <w:p w14:paraId="248B2E35" w14:textId="3A5C8F0D" w:rsidR="00A3044F" w:rsidRPr="00E02B7B" w:rsidRDefault="00F3642A" w:rsidP="00AE2F82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bCs/>
                <w:sz w:val="16"/>
                <w:szCs w:val="16"/>
              </w:rPr>
            </w:pPr>
            <w:r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>Continue</w:t>
            </w:r>
            <w:r w:rsidR="00A97B08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 xml:space="preserve"> to look</w:t>
            </w:r>
            <w:r w:rsidR="00A3044F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 xml:space="preserve"> at your home recycling and ask your</w:t>
            </w:r>
            <w:r w:rsidR="005C158E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 xml:space="preserve"> child to help you sort it out, e</w:t>
            </w:r>
            <w:r w:rsidR="009249E9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 xml:space="preserve">specially as I know how hard </w:t>
            </w:r>
            <w:r w:rsidR="006A3369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>you</w:t>
            </w:r>
            <w:r w:rsidR="009249E9" w:rsidRPr="00E02B7B">
              <w:rPr>
                <w:rFonts w:ascii="Candara" w:hAnsi="Candara" w:cs="Calibri Light"/>
                <w:b/>
                <w:bCs/>
                <w:sz w:val="16"/>
                <w:szCs w:val="16"/>
              </w:rPr>
              <w:t xml:space="preserve"> are all working on recycling.</w:t>
            </w:r>
          </w:p>
          <w:p w14:paraId="361C2C11" w14:textId="270D52E6" w:rsidR="00C41205" w:rsidRPr="00F3642A" w:rsidRDefault="00C41205" w:rsidP="001C072C">
            <w:pPr>
              <w:pStyle w:val="ListParagraph"/>
              <w:rPr>
                <w:rFonts w:ascii="Candara" w:hAnsi="Candara" w:cstheme="minorHAnsi"/>
                <w:b/>
                <w:sz w:val="14"/>
                <w:szCs w:val="14"/>
              </w:rPr>
            </w:pPr>
          </w:p>
          <w:p w14:paraId="15172E4D" w14:textId="77777777" w:rsidR="00BF20F1" w:rsidRDefault="00BF20F1" w:rsidP="00004B53">
            <w:pPr>
              <w:pStyle w:val="ListParagraph"/>
              <w:rPr>
                <w:rFonts w:ascii="Candara" w:hAnsi="Candara"/>
                <w:b/>
                <w:sz w:val="14"/>
                <w:szCs w:val="14"/>
              </w:rPr>
            </w:pPr>
          </w:p>
          <w:p w14:paraId="00BD8A9D" w14:textId="00790A58" w:rsidR="00E859E4" w:rsidRPr="00F3642A" w:rsidRDefault="00E859E4" w:rsidP="00004B53">
            <w:pPr>
              <w:pStyle w:val="ListParagraph"/>
              <w:rPr>
                <w:rFonts w:ascii="Candara" w:hAnsi="Candara"/>
                <w:b/>
                <w:sz w:val="14"/>
                <w:szCs w:val="14"/>
              </w:rPr>
            </w:pPr>
          </w:p>
        </w:tc>
        <w:tc>
          <w:tcPr>
            <w:tcW w:w="4610" w:type="dxa"/>
          </w:tcPr>
          <w:p w14:paraId="027B656E" w14:textId="7D1C5F86" w:rsidR="00356FF0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Communication and Language</w:t>
            </w:r>
          </w:p>
          <w:p w14:paraId="041FA364" w14:textId="77777777" w:rsidR="00E02B7B" w:rsidRDefault="00E02B7B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</w:p>
          <w:p w14:paraId="52EEEFDF" w14:textId="01A3CDED" w:rsidR="00F04AD1" w:rsidRPr="00F3642A" w:rsidRDefault="00F04AD1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We will be:</w:t>
            </w:r>
          </w:p>
          <w:p w14:paraId="3476096A" w14:textId="48897D5A" w:rsidR="002043E4" w:rsidRPr="00E02B7B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sz w:val="16"/>
                <w:szCs w:val="16"/>
              </w:rPr>
              <w:t xml:space="preserve">Listening to stories with increasing attention and recall. </w:t>
            </w:r>
          </w:p>
          <w:p w14:paraId="2F5404B8" w14:textId="0F549D8E" w:rsidR="002043E4" w:rsidRPr="00E02B7B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sz w:val="16"/>
                <w:szCs w:val="16"/>
              </w:rPr>
              <w:t>Joining in with r</w:t>
            </w:r>
            <w:r w:rsidR="00F2150E" w:rsidRPr="00E02B7B">
              <w:rPr>
                <w:rFonts w:eastAsia="Calibri" w:cstheme="minorHAnsi"/>
                <w:b/>
                <w:sz w:val="16"/>
                <w:szCs w:val="16"/>
              </w:rPr>
              <w:t>epeated refrains and anticipating</w:t>
            </w:r>
            <w:r w:rsidRPr="00E02B7B">
              <w:rPr>
                <w:rFonts w:eastAsia="Calibri" w:cstheme="minorHAnsi"/>
                <w:b/>
                <w:sz w:val="16"/>
                <w:szCs w:val="16"/>
              </w:rPr>
              <w:t xml:space="preserve"> key events and phrases in rhymes and stories.</w:t>
            </w:r>
          </w:p>
          <w:p w14:paraId="75BB4CFA" w14:textId="36DAF709" w:rsidR="002043E4" w:rsidRPr="00E02B7B" w:rsidRDefault="00542FFE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</w:rPr>
            </w:pPr>
            <w:r>
              <w:rPr>
                <w:rFonts w:eastAsia="Calibri" w:cstheme="minorHAnsi"/>
                <w:b/>
                <w:bCs/>
                <w:sz w:val="16"/>
                <w:szCs w:val="16"/>
              </w:rPr>
              <w:t>F</w:t>
            </w:r>
            <w:r w:rsidR="002043E4" w:rsidRPr="00E02B7B">
              <w:rPr>
                <w:rFonts w:eastAsia="Calibri" w:cstheme="minorHAnsi"/>
                <w:b/>
                <w:bCs/>
                <w:sz w:val="16"/>
                <w:szCs w:val="16"/>
              </w:rPr>
              <w:t>ollowing instructions involving several ideas or actions.</w:t>
            </w:r>
          </w:p>
          <w:p w14:paraId="537B812B" w14:textId="58228BD7" w:rsidR="002043E4" w:rsidRPr="00E02B7B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nswering ‘how’</w:t>
            </w:r>
            <w:r w:rsidR="00F2150E"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and ‘why’ questions about our</w:t>
            </w: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experiences and in response to stories or events</w:t>
            </w:r>
            <w:r w:rsidRPr="00E02B7B">
              <w:rPr>
                <w:rFonts w:eastAsia="Calibri" w:cstheme="minorHAnsi"/>
                <w:b/>
                <w:sz w:val="16"/>
                <w:szCs w:val="16"/>
              </w:rPr>
              <w:t>.</w:t>
            </w:r>
          </w:p>
          <w:p w14:paraId="7D0DE1BE" w14:textId="650E5B40" w:rsidR="008A5AC3" w:rsidRPr="00E02B7B" w:rsidRDefault="00F2150E" w:rsidP="008A5A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E02B7B">
              <w:rPr>
                <w:rFonts w:eastAsia="Calibri" w:cstheme="minorHAnsi"/>
                <w:b/>
                <w:bCs/>
                <w:sz w:val="16"/>
                <w:szCs w:val="16"/>
              </w:rPr>
              <w:t>Developing our</w:t>
            </w:r>
            <w:r w:rsidR="008A5AC3" w:rsidRPr="00E02B7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own narratives and explanations by connecting ideas or events.</w:t>
            </w:r>
          </w:p>
          <w:p w14:paraId="79F3770F" w14:textId="471755E9" w:rsidR="002043E4" w:rsidRPr="00E02B7B" w:rsidRDefault="008A5AC3" w:rsidP="008A5A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  <w:lang w:val="en-US"/>
              </w:rPr>
            </w:pPr>
            <w:r w:rsidRPr="00E02B7B">
              <w:rPr>
                <w:rFonts w:eastAsia="Calibri" w:cstheme="minorHAnsi"/>
                <w:b/>
                <w:sz w:val="16"/>
                <w:szCs w:val="16"/>
              </w:rPr>
              <w:t>Developing our understanding of humour, e.g. nonsense rhymes, jokes</w:t>
            </w:r>
            <w:r w:rsidR="00F2150E" w:rsidRPr="00E02B7B">
              <w:rPr>
                <w:rFonts w:eastAsia="Calibri" w:cstheme="minorHAnsi"/>
                <w:b/>
                <w:sz w:val="16"/>
                <w:szCs w:val="16"/>
              </w:rPr>
              <w:t>, etc.</w:t>
            </w:r>
          </w:p>
          <w:p w14:paraId="491D0E20" w14:textId="77777777" w:rsidR="008A5AC3" w:rsidRPr="00E02B7B" w:rsidRDefault="008A5AC3" w:rsidP="008A5AC3">
            <w:pPr>
              <w:pStyle w:val="ListParagraph"/>
              <w:autoSpaceDE w:val="0"/>
              <w:autoSpaceDN w:val="0"/>
              <w:adjustRightInd w:val="0"/>
              <w:rPr>
                <w:rFonts w:eastAsia="Calibri" w:cstheme="minorHAnsi"/>
                <w:b/>
                <w:sz w:val="16"/>
                <w:szCs w:val="16"/>
                <w:lang w:val="en-US"/>
              </w:rPr>
            </w:pPr>
          </w:p>
          <w:p w14:paraId="060E2642" w14:textId="77777777" w:rsidR="00E02B7B" w:rsidRDefault="00E02B7B" w:rsidP="00F04AD1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</w:p>
          <w:p w14:paraId="7D7EB99E" w14:textId="77777777" w:rsidR="00E02B7B" w:rsidRDefault="00E02B7B" w:rsidP="00F04AD1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</w:p>
          <w:p w14:paraId="400837C9" w14:textId="1B96A683" w:rsidR="00F04AD1" w:rsidRPr="00E02B7B" w:rsidRDefault="00F04AD1" w:rsidP="00F04AD1">
            <w:pPr>
              <w:rPr>
                <w:rFonts w:ascii="Candara" w:hAnsi="Candara"/>
                <w:b/>
                <w:sz w:val="16"/>
                <w:szCs w:val="16"/>
              </w:rPr>
            </w:pPr>
            <w:r w:rsidRPr="00E02B7B">
              <w:rPr>
                <w:rFonts w:ascii="Candara" w:hAnsi="Candara"/>
                <w:b/>
                <w:bCs/>
                <w:sz w:val="16"/>
                <w:szCs w:val="16"/>
              </w:rPr>
              <w:t>Parents please would you:</w:t>
            </w:r>
          </w:p>
          <w:p w14:paraId="0B260967" w14:textId="2C5E8174" w:rsidR="00F04AD1" w:rsidRPr="00E02B7B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6"/>
                <w:szCs w:val="16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 xml:space="preserve">Encourage your child to listen </w:t>
            </w:r>
            <w:r w:rsidR="00F3642A" w:rsidRPr="00E02B7B">
              <w:rPr>
                <w:rFonts w:ascii="Candara" w:hAnsi="Candara"/>
                <w:b/>
                <w:sz w:val="16"/>
                <w:szCs w:val="16"/>
              </w:rPr>
              <w:t xml:space="preserve">to </w:t>
            </w:r>
            <w:r w:rsidR="004C175A" w:rsidRPr="00E02B7B">
              <w:rPr>
                <w:rFonts w:ascii="Candara" w:hAnsi="Candara"/>
                <w:b/>
                <w:sz w:val="16"/>
                <w:szCs w:val="16"/>
              </w:rPr>
              <w:t>and take part in conversations.</w:t>
            </w:r>
          </w:p>
          <w:p w14:paraId="3A23D68B" w14:textId="77DB4E3C" w:rsidR="00BF20F1" w:rsidRPr="00F3642A" w:rsidRDefault="00BF20F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>Sing nursery rhymes t</w:t>
            </w:r>
            <w:r w:rsidR="00D86EFC" w:rsidRPr="00E02B7B">
              <w:rPr>
                <w:rFonts w:ascii="Candara" w:hAnsi="Candara"/>
                <w:b/>
                <w:sz w:val="16"/>
                <w:szCs w:val="16"/>
              </w:rPr>
              <w:t xml:space="preserve">ogether and </w:t>
            </w:r>
            <w:r w:rsidR="005C158E" w:rsidRPr="00E02B7B">
              <w:rPr>
                <w:rFonts w:ascii="Candara" w:hAnsi="Candara"/>
                <w:b/>
                <w:sz w:val="16"/>
                <w:szCs w:val="16"/>
              </w:rPr>
              <w:t xml:space="preserve">read </w:t>
            </w:r>
            <w:r w:rsidR="00D86EFC" w:rsidRPr="00E02B7B">
              <w:rPr>
                <w:rFonts w:ascii="Candara" w:hAnsi="Candara"/>
                <w:b/>
                <w:sz w:val="16"/>
                <w:szCs w:val="16"/>
              </w:rPr>
              <w:t>books with rhy</w:t>
            </w:r>
            <w:r w:rsidRPr="00E02B7B">
              <w:rPr>
                <w:rFonts w:ascii="Candara" w:hAnsi="Candara"/>
                <w:b/>
                <w:sz w:val="16"/>
                <w:szCs w:val="16"/>
              </w:rPr>
              <w:t>mes in.</w:t>
            </w:r>
            <w:r w:rsidRPr="00F3642A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6783" w:type="dxa"/>
          </w:tcPr>
          <w:p w14:paraId="7A2F4CB2" w14:textId="4D7DA4E7" w:rsidR="004C175A" w:rsidRDefault="008066EB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  <w:r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Relig</w:t>
            </w:r>
            <w:r w:rsidR="00090034"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ious Education:</w:t>
            </w:r>
            <w:r w:rsidR="00267778"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 xml:space="preserve"> </w:t>
            </w:r>
            <w:r w:rsidR="006950BE" w:rsidRPr="00F3642A">
              <w:rPr>
                <w:rFonts w:ascii="Candara" w:hAnsi="Candara"/>
                <w:b/>
                <w:bCs/>
                <w:sz w:val="20"/>
                <w:szCs w:val="20"/>
              </w:rPr>
              <w:t xml:space="preserve"> </w:t>
            </w:r>
            <w:r w:rsidR="001123EA">
              <w:rPr>
                <w:rFonts w:ascii="Candara" w:hAnsi="Candara"/>
                <w:b/>
                <w:bCs/>
                <w:sz w:val="20"/>
                <w:szCs w:val="20"/>
              </w:rPr>
              <w:t xml:space="preserve">Discipleship. </w:t>
            </w:r>
          </w:p>
          <w:p w14:paraId="682C0DDA" w14:textId="77777777" w:rsidR="003834FC" w:rsidRPr="00F3642A" w:rsidRDefault="003834FC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</w:p>
          <w:p w14:paraId="65E95B7D" w14:textId="6066EFF2" w:rsidR="009249E9" w:rsidRPr="00E02B7B" w:rsidRDefault="00C41205" w:rsidP="009249E9">
            <w:pPr>
              <w:rPr>
                <w:rFonts w:ascii="Candara" w:hAnsi="Candara"/>
                <w:b/>
                <w:sz w:val="20"/>
                <w:szCs w:val="20"/>
              </w:rPr>
            </w:pPr>
            <w:r w:rsidRPr="00F3642A">
              <w:rPr>
                <w:rFonts w:ascii="Candara" w:hAnsi="Candara"/>
                <w:sz w:val="20"/>
                <w:szCs w:val="20"/>
              </w:rPr>
              <w:t xml:space="preserve"> </w:t>
            </w:r>
            <w:r w:rsidR="009249E9" w:rsidRPr="00E02B7B">
              <w:rPr>
                <w:rFonts w:ascii="Candara" w:hAnsi="Candara"/>
                <w:b/>
                <w:sz w:val="18"/>
                <w:szCs w:val="18"/>
              </w:rPr>
              <w:t>We will be:</w:t>
            </w:r>
          </w:p>
          <w:p w14:paraId="23541D22" w14:textId="0E9C92A9" w:rsidR="00E11A51" w:rsidRPr="00E02B7B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6"/>
                <w:szCs w:val="16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 xml:space="preserve">Reading </w:t>
            </w:r>
            <w:r w:rsidR="00F2150E" w:rsidRPr="00E02B7B">
              <w:rPr>
                <w:rFonts w:ascii="Candara" w:hAnsi="Candara"/>
                <w:b/>
                <w:sz w:val="16"/>
                <w:szCs w:val="16"/>
              </w:rPr>
              <w:t xml:space="preserve">about </w:t>
            </w:r>
            <w:r w:rsidRPr="00E02B7B">
              <w:rPr>
                <w:rFonts w:ascii="Candara" w:hAnsi="Candara"/>
                <w:b/>
                <w:sz w:val="16"/>
                <w:szCs w:val="16"/>
              </w:rPr>
              <w:t>the Good Samaritan.</w:t>
            </w:r>
          </w:p>
          <w:p w14:paraId="420B7C82" w14:textId="4C205D3A" w:rsidR="003834FC" w:rsidRPr="00E02B7B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6"/>
                <w:szCs w:val="16"/>
              </w:rPr>
            </w:pPr>
            <w:r w:rsidRPr="00E02B7B">
              <w:rPr>
                <w:rFonts w:cstheme="minorHAnsi"/>
                <w:b/>
                <w:sz w:val="16"/>
                <w:szCs w:val="16"/>
              </w:rPr>
              <w:t>Explaining that Jesus told stories to show us how to be kind and how to care for others.</w:t>
            </w:r>
          </w:p>
          <w:p w14:paraId="61AC6730" w14:textId="466575E1" w:rsidR="003834FC" w:rsidRPr="00E02B7B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6"/>
                <w:szCs w:val="16"/>
              </w:rPr>
            </w:pPr>
            <w:r w:rsidRPr="00E02B7B">
              <w:rPr>
                <w:rFonts w:cstheme="minorHAnsi"/>
                <w:b/>
                <w:sz w:val="16"/>
                <w:szCs w:val="16"/>
              </w:rPr>
              <w:t>Talking about how the Church has a l</w:t>
            </w:r>
            <w:r w:rsidR="00364764">
              <w:rPr>
                <w:rFonts w:cstheme="minorHAnsi"/>
                <w:b/>
                <w:sz w:val="16"/>
                <w:szCs w:val="16"/>
              </w:rPr>
              <w:t>ist of the ways to behave. The C</w:t>
            </w:r>
            <w:bookmarkStart w:id="0" w:name="_GoBack"/>
            <w:bookmarkEnd w:id="0"/>
            <w:r w:rsidRPr="00E02B7B">
              <w:rPr>
                <w:rFonts w:cstheme="minorHAnsi"/>
                <w:b/>
                <w:sz w:val="16"/>
                <w:szCs w:val="16"/>
              </w:rPr>
              <w:t xml:space="preserve">hurch calls these </w:t>
            </w:r>
          </w:p>
          <w:p w14:paraId="10A567EB" w14:textId="13AEBF64" w:rsidR="003834FC" w:rsidRPr="00E02B7B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6"/>
                <w:szCs w:val="16"/>
              </w:rPr>
            </w:pPr>
            <w:r w:rsidRPr="00E02B7B">
              <w:rPr>
                <w:rFonts w:cstheme="minorHAnsi"/>
                <w:b/>
                <w:sz w:val="16"/>
                <w:szCs w:val="16"/>
              </w:rPr>
              <w:t>“</w:t>
            </w:r>
            <w:r w:rsidRPr="00E02B7B">
              <w:rPr>
                <w:rFonts w:cstheme="minorHAnsi"/>
                <w:b/>
                <w:i/>
                <w:sz w:val="16"/>
                <w:szCs w:val="16"/>
              </w:rPr>
              <w:t>virtues</w:t>
            </w:r>
            <w:r w:rsidRPr="00E02B7B">
              <w:rPr>
                <w:rFonts w:cstheme="minorHAnsi"/>
                <w:b/>
                <w:sz w:val="16"/>
                <w:szCs w:val="16"/>
              </w:rPr>
              <w:t>”. Some of the virtues are; being fair, thinking before you do something; being brave and waiting for others to have a turn.</w:t>
            </w:r>
          </w:p>
          <w:p w14:paraId="5847E417" w14:textId="26BECCE9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6"/>
                <w:szCs w:val="16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>Visiting the church and talking to Father Christopher.</w:t>
            </w:r>
          </w:p>
          <w:p w14:paraId="00C7CF67" w14:textId="77777777" w:rsidR="003834FC" w:rsidRPr="00E02B7B" w:rsidRDefault="003834FC" w:rsidP="003834FC">
            <w:pPr>
              <w:pStyle w:val="ListParagraph"/>
              <w:rPr>
                <w:rFonts w:ascii="Candara" w:hAnsi="Candara"/>
                <w:b/>
                <w:sz w:val="16"/>
                <w:szCs w:val="16"/>
              </w:rPr>
            </w:pPr>
          </w:p>
          <w:p w14:paraId="70801853" w14:textId="77777777" w:rsidR="00E02B7B" w:rsidRDefault="00E02B7B" w:rsidP="009249E9">
            <w:pPr>
              <w:rPr>
                <w:rFonts w:ascii="Candara" w:hAnsi="Candara"/>
                <w:b/>
                <w:sz w:val="16"/>
                <w:szCs w:val="16"/>
              </w:rPr>
            </w:pPr>
          </w:p>
          <w:p w14:paraId="5C090C3D" w14:textId="77777777" w:rsidR="00E02B7B" w:rsidRDefault="00E02B7B" w:rsidP="009249E9">
            <w:pPr>
              <w:rPr>
                <w:rFonts w:ascii="Candara" w:hAnsi="Candara"/>
                <w:b/>
                <w:sz w:val="16"/>
                <w:szCs w:val="16"/>
              </w:rPr>
            </w:pPr>
          </w:p>
          <w:p w14:paraId="1E075D65" w14:textId="77777777" w:rsidR="00E02B7B" w:rsidRDefault="00E02B7B" w:rsidP="009249E9">
            <w:pPr>
              <w:rPr>
                <w:rFonts w:ascii="Candara" w:hAnsi="Candara"/>
                <w:b/>
                <w:sz w:val="16"/>
                <w:szCs w:val="16"/>
              </w:rPr>
            </w:pPr>
          </w:p>
          <w:p w14:paraId="2EA59C4E" w14:textId="6227702D" w:rsidR="009249E9" w:rsidRPr="00E02B7B" w:rsidRDefault="009249E9" w:rsidP="009249E9">
            <w:pPr>
              <w:rPr>
                <w:rFonts w:ascii="Candara" w:hAnsi="Candara"/>
                <w:b/>
                <w:sz w:val="16"/>
                <w:szCs w:val="16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>Parents please would you:</w:t>
            </w:r>
          </w:p>
          <w:p w14:paraId="226A2911" w14:textId="77777777" w:rsidR="009249E9" w:rsidRPr="00E02B7B" w:rsidRDefault="009249E9" w:rsidP="009249E9">
            <w:pPr>
              <w:numPr>
                <w:ilvl w:val="0"/>
                <w:numId w:val="5"/>
              </w:numPr>
              <w:rPr>
                <w:rFonts w:ascii="Candara" w:hAnsi="Candara" w:cs="Calibri Light"/>
                <w:b/>
                <w:sz w:val="16"/>
                <w:szCs w:val="16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>Visit the church for mass with your child.</w:t>
            </w:r>
          </w:p>
          <w:p w14:paraId="5DB624A6" w14:textId="77777777" w:rsidR="009249E9" w:rsidRPr="00E02B7B" w:rsidRDefault="009249E9" w:rsidP="009249E9">
            <w:pPr>
              <w:numPr>
                <w:ilvl w:val="0"/>
                <w:numId w:val="5"/>
              </w:numPr>
              <w:rPr>
                <w:rFonts w:ascii="Candara" w:hAnsi="Candara" w:cs="Calibri Light"/>
                <w:b/>
                <w:sz w:val="16"/>
                <w:szCs w:val="16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>Pray with your child at meal times.</w:t>
            </w:r>
          </w:p>
          <w:p w14:paraId="3DD6A7A6" w14:textId="6EEA59FB" w:rsidR="003834FC" w:rsidRPr="00E02B7B" w:rsidRDefault="003834FC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b/>
                <w:sz w:val="20"/>
                <w:szCs w:val="20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>Discuss the Virtues with your child.</w:t>
            </w:r>
          </w:p>
          <w:p w14:paraId="2F8AD863" w14:textId="7C972544" w:rsidR="003834FC" w:rsidRPr="00E02B7B" w:rsidRDefault="003834FC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b/>
                <w:sz w:val="20"/>
                <w:szCs w:val="20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 xml:space="preserve">Discuss the story of The Good Samaritan. </w:t>
            </w:r>
          </w:p>
          <w:p w14:paraId="4F807715" w14:textId="032F04C5" w:rsidR="00C41205" w:rsidRPr="00F3642A" w:rsidRDefault="009249E9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sz w:val="20"/>
                <w:szCs w:val="20"/>
              </w:rPr>
            </w:pPr>
            <w:r w:rsidRPr="00E02B7B">
              <w:rPr>
                <w:rFonts w:ascii="Candara" w:hAnsi="Candara" w:cs="Calibri Light"/>
                <w:b/>
                <w:sz w:val="16"/>
                <w:szCs w:val="16"/>
              </w:rPr>
              <w:t xml:space="preserve">Talk about helping others </w:t>
            </w:r>
            <w:r w:rsidR="00846F5A" w:rsidRPr="00E02B7B">
              <w:rPr>
                <w:rFonts w:ascii="Candara" w:hAnsi="Candara" w:cs="Calibri Light"/>
                <w:b/>
                <w:sz w:val="16"/>
                <w:szCs w:val="16"/>
              </w:rPr>
              <w:t>throughout the year. How can we do this?</w:t>
            </w:r>
          </w:p>
        </w:tc>
      </w:tr>
      <w:tr w:rsidR="00356FF0" w:rsidRPr="00F3642A" w14:paraId="1E7A4F3B" w14:textId="77777777" w:rsidTr="00222CBD">
        <w:tc>
          <w:tcPr>
            <w:tcW w:w="4088" w:type="dxa"/>
          </w:tcPr>
          <w:p w14:paraId="5EB725C9" w14:textId="77777777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Literacy</w:t>
            </w:r>
          </w:p>
          <w:p w14:paraId="3331898E" w14:textId="77777777" w:rsidR="002764D9" w:rsidRPr="00E02B7B" w:rsidRDefault="004C175A" w:rsidP="002764D9">
            <w:pPr>
              <w:ind w:left="120"/>
              <w:rPr>
                <w:rFonts w:ascii="Candara" w:hAnsi="Candara"/>
                <w:b/>
                <w:sz w:val="15"/>
                <w:szCs w:val="15"/>
              </w:rPr>
            </w:pPr>
            <w:r w:rsidRPr="00E02B7B">
              <w:rPr>
                <w:rFonts w:ascii="Candara" w:hAnsi="Candara"/>
                <w:b/>
                <w:sz w:val="15"/>
                <w:szCs w:val="15"/>
              </w:rPr>
              <w:t>We will be:</w:t>
            </w:r>
          </w:p>
          <w:p w14:paraId="0E76D7E4" w14:textId="7BC66898" w:rsidR="000F5762" w:rsidRPr="00E02B7B" w:rsidRDefault="005C158E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R</w:t>
            </w:r>
            <w:r w:rsidR="00234FA7" w:rsidRPr="00E02B7B">
              <w:rPr>
                <w:rFonts w:ascii="Candara" w:hAnsi="Candara"/>
                <w:b/>
                <w:sz w:val="14"/>
                <w:szCs w:val="14"/>
              </w:rPr>
              <w:t>ead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ing</w:t>
            </w:r>
            <w:r w:rsidR="00F2150E" w:rsidRPr="00E02B7B">
              <w:rPr>
                <w:rFonts w:ascii="Candara" w:hAnsi="Candara"/>
                <w:b/>
                <w:sz w:val="14"/>
                <w:szCs w:val="14"/>
              </w:rPr>
              <w:t xml:space="preserve"> our favourite stories and other books.</w:t>
            </w:r>
          </w:p>
          <w:p w14:paraId="0590EB5C" w14:textId="68BA2C86" w:rsidR="00D642B8" w:rsidRPr="00E02B7B" w:rsidRDefault="001C072C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Reading </w:t>
            </w:r>
            <w:r w:rsidR="00F55DE5" w:rsidRPr="00E02B7B">
              <w:rPr>
                <w:rFonts w:ascii="Candara" w:hAnsi="Candara"/>
                <w:b/>
                <w:sz w:val="14"/>
                <w:szCs w:val="14"/>
              </w:rPr>
              <w:t>stories, The</w:t>
            </w:r>
            <w:r w:rsidR="001D2DB4" w:rsidRPr="00E02B7B">
              <w:rPr>
                <w:rFonts w:ascii="Candara" w:hAnsi="Candara"/>
                <w:b/>
                <w:sz w:val="14"/>
                <w:szCs w:val="14"/>
              </w:rPr>
              <w:t xml:space="preserve"> Troll, </w:t>
            </w:r>
            <w:r w:rsidR="00222CBD" w:rsidRPr="00E02B7B">
              <w:rPr>
                <w:rFonts w:ascii="Candara" w:hAnsi="Candara"/>
                <w:b/>
                <w:sz w:val="14"/>
                <w:szCs w:val="14"/>
              </w:rPr>
              <w:t xml:space="preserve">Pirate Gran, Pirates Love Underpants and Captain McGrew wants you for his crew. </w:t>
            </w:r>
          </w:p>
          <w:p w14:paraId="4E0ABEFC" w14:textId="671847ED" w:rsidR="00D642B8" w:rsidRPr="00E02B7B" w:rsidRDefault="00F2150E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R</w:t>
            </w:r>
            <w:r w:rsidR="00D642B8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ead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ing</w:t>
            </w:r>
            <w:r w:rsidR="00D642B8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and understand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ing</w:t>
            </w:r>
            <w:r w:rsidR="00D642B8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simple sentences. </w:t>
            </w:r>
          </w:p>
          <w:p w14:paraId="20A842F3" w14:textId="572B6F68" w:rsidR="00F63FE3" w:rsidRPr="00E02B7B" w:rsidRDefault="00D642B8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Using phonic knowledge to decode regular words and read them aloud accurately.</w:t>
            </w:r>
          </w:p>
          <w:p w14:paraId="451521A6" w14:textId="5A80FD13" w:rsidR="00A719EB" w:rsidRPr="00E02B7B" w:rsidRDefault="00A719EB" w:rsidP="00A719E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Reading some</w:t>
            </w:r>
            <w:r w:rsidR="00F55DE5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common and irregular words.   </w:t>
            </w:r>
          </w:p>
          <w:p w14:paraId="54712CF8" w14:textId="37DF9167" w:rsidR="00A719EB" w:rsidRPr="00E02B7B" w:rsidRDefault="00A719EB" w:rsidP="00A719E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Demonstrating </w:t>
            </w:r>
            <w:r w:rsidR="002043E4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understanding when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tal</w:t>
            </w:r>
            <w:r w:rsidR="00F2150E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king with others about what we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have read.</w:t>
            </w:r>
          </w:p>
          <w:p w14:paraId="325EE5EF" w14:textId="77777777" w:rsidR="002764D9" w:rsidRPr="00E02B7B" w:rsidRDefault="002764D9" w:rsidP="006A3369">
            <w:p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Parents please would you:</w:t>
            </w:r>
          </w:p>
          <w:p w14:paraId="7DA7D332" w14:textId="0879FDE9" w:rsidR="002764D9" w:rsidRPr="00E02B7B" w:rsidRDefault="000C5CA0" w:rsidP="000C5CA0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  <w:r w:rsidR="00D86EFC" w:rsidRPr="00E02B7B">
              <w:rPr>
                <w:rFonts w:ascii="Candara" w:hAnsi="Candara"/>
                <w:b/>
                <w:sz w:val="14"/>
                <w:szCs w:val="14"/>
              </w:rPr>
              <w:t>Listen to your child</w:t>
            </w:r>
            <w:r w:rsidR="002764D9" w:rsidRPr="00E02B7B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  <w:r w:rsidR="00AB7F32" w:rsidRPr="00E02B7B">
              <w:rPr>
                <w:rFonts w:ascii="Candara" w:hAnsi="Candara"/>
                <w:b/>
                <w:sz w:val="14"/>
                <w:szCs w:val="14"/>
              </w:rPr>
              <w:t xml:space="preserve">read </w:t>
            </w:r>
            <w:r w:rsidR="002764D9" w:rsidRPr="00E02B7B">
              <w:rPr>
                <w:rFonts w:ascii="Candara" w:hAnsi="Candara"/>
                <w:b/>
                <w:sz w:val="14"/>
                <w:szCs w:val="14"/>
                <w:u w:val="single"/>
              </w:rPr>
              <w:t>every day</w:t>
            </w:r>
            <w:r w:rsidR="00D86EFC" w:rsidRPr="00E02B7B">
              <w:rPr>
                <w:rFonts w:ascii="Candara" w:hAnsi="Candara"/>
                <w:b/>
                <w:sz w:val="14"/>
                <w:szCs w:val="14"/>
              </w:rPr>
              <w:t>.</w:t>
            </w:r>
          </w:p>
          <w:p w14:paraId="78004200" w14:textId="23A57A62" w:rsidR="004C2BFE" w:rsidRPr="00B958CD" w:rsidRDefault="000F5762" w:rsidP="00B958CD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5"/>
                <w:szCs w:val="15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Look at the high frequency word list that will be sent home </w:t>
            </w:r>
            <w:r w:rsidR="000C5CA0" w:rsidRPr="00E02B7B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  <w:r w:rsidR="00D642B8" w:rsidRPr="00E02B7B">
              <w:rPr>
                <w:rFonts w:ascii="Candara" w:hAnsi="Candara"/>
                <w:b/>
                <w:sz w:val="14"/>
                <w:szCs w:val="14"/>
              </w:rPr>
              <w:t>d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uring the term and practise reading and writing these words.</w:t>
            </w:r>
          </w:p>
        </w:tc>
        <w:tc>
          <w:tcPr>
            <w:tcW w:w="4610" w:type="dxa"/>
          </w:tcPr>
          <w:p w14:paraId="3CF0EB71" w14:textId="3DE8B84D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Mathematics</w:t>
            </w:r>
          </w:p>
          <w:p w14:paraId="01852832" w14:textId="0063368D" w:rsidR="000F5762" w:rsidRPr="00F3642A" w:rsidRDefault="000F5762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F3642A">
              <w:rPr>
                <w:rFonts w:ascii="Candara" w:hAnsi="Candara"/>
                <w:b/>
                <w:bCs/>
                <w:sz w:val="16"/>
                <w:szCs w:val="16"/>
              </w:rPr>
              <w:t>We will be:</w:t>
            </w:r>
          </w:p>
          <w:p w14:paraId="7AFD7561" w14:textId="24567546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Using everyday language to talk about size, weight, capacity, position, distance, time and money to compare quantities and objects and to solve problems.</w:t>
            </w:r>
          </w:p>
          <w:p w14:paraId="40A8C5D1" w14:textId="7252BEDD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Re</w:t>
            </w:r>
            <w:r w:rsidR="00F2150E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cognising, creating and describing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patterns. </w:t>
            </w:r>
          </w:p>
          <w:p w14:paraId="3EC5E076" w14:textId="690CB172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Exploring characteristics of eve</w:t>
            </w:r>
            <w:r w:rsidR="00364764">
              <w:rPr>
                <w:rFonts w:eastAsia="Calibri" w:cstheme="minorHAnsi"/>
                <w:b/>
                <w:sz w:val="14"/>
                <w:szCs w:val="14"/>
                <w:lang w:val="en-US"/>
              </w:rPr>
              <w:t>ryday objects and shapes and u</w:t>
            </w:r>
            <w:r w:rsidR="00F2150E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sing</w:t>
            </w: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mathematical language to describe them.</w:t>
            </w:r>
          </w:p>
          <w:p w14:paraId="798A136D" w14:textId="19CCBDB1" w:rsidR="003834FC" w:rsidRPr="00E02B7B" w:rsidRDefault="008A5AC3" w:rsidP="003834F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Using </w:t>
            </w:r>
            <w:r w:rsidR="003834FC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everyday language related to time</w:t>
            </w:r>
            <w:r w:rsidR="003834FC" w:rsidRPr="00E02B7B">
              <w:rPr>
                <w:rFonts w:ascii="Arial" w:eastAsia="Calibri" w:hAnsi="Arial" w:cs="Arial"/>
                <w:b/>
                <w:sz w:val="14"/>
                <w:szCs w:val="14"/>
                <w:lang w:val="en-US"/>
              </w:rPr>
              <w:t>.</w:t>
            </w:r>
          </w:p>
          <w:p w14:paraId="154DBA4C" w14:textId="5E95F56F" w:rsidR="008A5AC3" w:rsidRPr="00E02B7B" w:rsidRDefault="008A5AC3" w:rsidP="003834F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Measuring short periods of time in simple ways.</w:t>
            </w:r>
          </w:p>
          <w:p w14:paraId="76207BC3" w14:textId="7DC1FF0A" w:rsidR="000F5762" w:rsidRPr="00E02B7B" w:rsidRDefault="00846F5A" w:rsidP="00E11A51">
            <w:pPr>
              <w:autoSpaceDE w:val="0"/>
              <w:autoSpaceDN w:val="0"/>
              <w:adjustRightInd w:val="0"/>
              <w:rPr>
                <w:rFonts w:ascii="Candara" w:eastAsia="Calibri" w:hAnsi="Candara" w:cs="Arial"/>
                <w:b/>
                <w:sz w:val="14"/>
                <w:szCs w:val="14"/>
                <w:lang w:val="en-US"/>
              </w:rPr>
            </w:pPr>
            <w:r w:rsidRPr="00E02B7B">
              <w:rPr>
                <w:rFonts w:ascii="Candara" w:eastAsia="Calibri" w:hAnsi="Candara" w:cstheme="minorHAnsi"/>
                <w:b/>
                <w:sz w:val="14"/>
                <w:szCs w:val="14"/>
                <w:lang w:val="en-US"/>
              </w:rPr>
              <w:t xml:space="preserve"> </w:t>
            </w:r>
            <w:r w:rsidR="00311E9E" w:rsidRPr="00E02B7B">
              <w:rPr>
                <w:rFonts w:ascii="Candara" w:hAnsi="Candara"/>
                <w:b/>
                <w:bCs/>
                <w:sz w:val="14"/>
                <w:szCs w:val="14"/>
              </w:rPr>
              <w:t xml:space="preserve">Parents please would you:  </w:t>
            </w:r>
          </w:p>
          <w:p w14:paraId="5738D48F" w14:textId="540B019E" w:rsidR="00311E9E" w:rsidRPr="00E02B7B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Encourage your child to identify numbers around you – on the bus, on your door, in the supermarket</w:t>
            </w:r>
            <w:r w:rsidR="00F2150E" w:rsidRPr="00E02B7B">
              <w:rPr>
                <w:rFonts w:ascii="Candara" w:hAnsi="Candara"/>
                <w:b/>
                <w:sz w:val="14"/>
                <w:szCs w:val="14"/>
              </w:rPr>
              <w:t>,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 etc.</w:t>
            </w:r>
          </w:p>
          <w:p w14:paraId="30619D49" w14:textId="2C4E5476" w:rsidR="00311E9E" w:rsidRPr="00E02B7B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Play shape finding games to </w:t>
            </w:r>
            <w:r w:rsidR="00F2150E" w:rsidRPr="00E02B7B">
              <w:rPr>
                <w:rFonts w:ascii="Candara" w:hAnsi="Candara"/>
                <w:b/>
                <w:sz w:val="14"/>
                <w:szCs w:val="14"/>
              </w:rPr>
              <w:t>see what shapes we see around you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  <w:r w:rsidR="002759C2" w:rsidRPr="00E02B7B">
              <w:rPr>
                <w:rFonts w:ascii="Candara" w:hAnsi="Candara"/>
                <w:b/>
                <w:sz w:val="14"/>
                <w:szCs w:val="14"/>
              </w:rPr>
              <w:t>every day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.</w:t>
            </w:r>
          </w:p>
          <w:p w14:paraId="5E4426F8" w14:textId="01A69060" w:rsidR="000C5CA0" w:rsidRPr="00E02B7B" w:rsidRDefault="000C5CA0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Play board games with your child.</w:t>
            </w:r>
            <w:r w:rsidR="005C158E" w:rsidRPr="00E02B7B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</w:p>
          <w:p w14:paraId="3A3F615E" w14:textId="20BED502" w:rsidR="005B1D8D" w:rsidRPr="00F3642A" w:rsidRDefault="005B1D8D" w:rsidP="00B47C58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</w:tc>
        <w:tc>
          <w:tcPr>
            <w:tcW w:w="6783" w:type="dxa"/>
          </w:tcPr>
          <w:p w14:paraId="2C8730CF" w14:textId="5669AFF3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Understanding the world</w:t>
            </w:r>
          </w:p>
          <w:p w14:paraId="596850FC" w14:textId="1DE7E028" w:rsidR="00311E9E" w:rsidRDefault="00311E9E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We will be:</w:t>
            </w:r>
          </w:p>
          <w:p w14:paraId="638F15FA" w14:textId="4A6FA4DC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6"/>
                <w:szCs w:val="16"/>
              </w:rPr>
              <w:t>V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isiting Mudchute Farm.</w:t>
            </w:r>
          </w:p>
          <w:p w14:paraId="24DD8380" w14:textId="35D6E2DF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Learning what a farmer’s job is. </w:t>
            </w:r>
          </w:p>
          <w:p w14:paraId="28B95182" w14:textId="67491C2A" w:rsidR="001123EA" w:rsidRPr="00E02B7B" w:rsidRDefault="00F2150E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Asking the children</w:t>
            </w:r>
            <w:r w:rsidR="001123EA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about similarities and differences in</w:t>
            </w:r>
          </w:p>
          <w:p w14:paraId="6878B254" w14:textId="2B2923AC" w:rsidR="001123EA" w:rsidRPr="00E02B7B" w:rsidRDefault="001123EA" w:rsidP="001123E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                   relation to places, objects, materials and living things.</w:t>
            </w:r>
          </w:p>
          <w:p w14:paraId="2BC99025" w14:textId="57286552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Talking about the features of their own immediate</w:t>
            </w:r>
          </w:p>
          <w:p w14:paraId="6EAB9D4D" w14:textId="360C2C04" w:rsidR="001123EA" w:rsidRPr="00E02B7B" w:rsidRDefault="001123EA" w:rsidP="001123EA">
            <w:p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                 environment and how environments might vary from</w:t>
            </w:r>
          </w:p>
          <w:p w14:paraId="1E5861D5" w14:textId="457BE987" w:rsidR="00222CBD" w:rsidRPr="00E02B7B" w:rsidRDefault="001123EA" w:rsidP="00222CBD">
            <w:pPr>
              <w:pStyle w:val="ListParagraph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one another.</w:t>
            </w:r>
          </w:p>
          <w:p w14:paraId="3DBAB8E9" w14:textId="2A7C6E3F" w:rsidR="00222CBD" w:rsidRPr="00E02B7B" w:rsidRDefault="00222CBD" w:rsidP="00222CBD">
            <w:pPr>
              <w:pStyle w:val="ListParagraph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Investigating Pirates.</w:t>
            </w:r>
          </w:p>
          <w:p w14:paraId="029E36EA" w14:textId="67C42092" w:rsidR="00222CBD" w:rsidRPr="00E02B7B" w:rsidRDefault="00222CBD" w:rsidP="00222CBD">
            <w:pPr>
              <w:pStyle w:val="ListParagraph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Performing Reception’s first assembly. </w:t>
            </w:r>
          </w:p>
          <w:p w14:paraId="18DFBB75" w14:textId="75574767" w:rsidR="004C2BFE" w:rsidRPr="00E02B7B" w:rsidRDefault="004C2BFE" w:rsidP="004C2BFE">
            <w:p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bCs/>
                <w:sz w:val="14"/>
                <w:szCs w:val="14"/>
              </w:rPr>
              <w:t>Parents please will you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:</w:t>
            </w:r>
          </w:p>
          <w:p w14:paraId="20EA8C18" w14:textId="128104ED" w:rsidR="004C2BFE" w:rsidRPr="00E02B7B" w:rsidRDefault="000E0D38" w:rsidP="00F3642A">
            <w:pPr>
              <w:pStyle w:val="ListParagraph"/>
              <w:numPr>
                <w:ilvl w:val="0"/>
                <w:numId w:val="10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Continue to t</w:t>
            </w:r>
            <w:r w:rsidR="002759C2" w:rsidRPr="00E02B7B">
              <w:rPr>
                <w:rFonts w:ascii="Candara" w:hAnsi="Candara"/>
                <w:b/>
                <w:sz w:val="14"/>
                <w:szCs w:val="14"/>
              </w:rPr>
              <w:t>alk about</w:t>
            </w:r>
            <w:r w:rsidR="004C2BFE" w:rsidRPr="00E02B7B">
              <w:rPr>
                <w:rFonts w:ascii="Candara" w:hAnsi="Candara"/>
                <w:b/>
                <w:sz w:val="14"/>
                <w:szCs w:val="14"/>
              </w:rPr>
              <w:t xml:space="preserve"> how things are different or how they are the same.</w:t>
            </w:r>
          </w:p>
          <w:p w14:paraId="525439FC" w14:textId="43FCF67C" w:rsidR="00090034" w:rsidRPr="00E02B7B" w:rsidRDefault="00090034" w:rsidP="004C2BF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 xml:space="preserve">Look at a variety of countries online and discuss what is the same/ different. </w:t>
            </w:r>
            <w:r w:rsidR="000E0D38" w:rsidRPr="00E02B7B">
              <w:rPr>
                <w:rFonts w:ascii="Candara" w:hAnsi="Candara"/>
                <w:b/>
                <w:sz w:val="14"/>
                <w:szCs w:val="14"/>
              </w:rPr>
              <w:t xml:space="preserve"> These are important conversations to have with your child, </w:t>
            </w:r>
            <w:r w:rsidR="00267778" w:rsidRPr="00E02B7B">
              <w:rPr>
                <w:rFonts w:ascii="Candara" w:hAnsi="Candara"/>
                <w:b/>
                <w:sz w:val="14"/>
                <w:szCs w:val="14"/>
              </w:rPr>
              <w:t>especially</w:t>
            </w:r>
            <w:r w:rsidR="000E0D38" w:rsidRPr="00E02B7B">
              <w:rPr>
                <w:rFonts w:ascii="Candara" w:hAnsi="Candara"/>
                <w:b/>
                <w:sz w:val="14"/>
                <w:szCs w:val="14"/>
              </w:rPr>
              <w:t xml:space="preserve"> as children have so many questions about the world we live in.</w:t>
            </w:r>
          </w:p>
          <w:p w14:paraId="2F88643D" w14:textId="40FC819A" w:rsidR="003975C2" w:rsidRPr="00F3642A" w:rsidRDefault="003975C2" w:rsidP="001123EA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</w:tc>
      </w:tr>
      <w:tr w:rsidR="008066EB" w:rsidRPr="00F3642A" w14:paraId="691D2FD9" w14:textId="77777777" w:rsidTr="00222CBD">
        <w:tc>
          <w:tcPr>
            <w:tcW w:w="4088" w:type="dxa"/>
          </w:tcPr>
          <w:p w14:paraId="553E4075" w14:textId="3E3636ED" w:rsidR="008066EB" w:rsidRPr="00F3642A" w:rsidRDefault="008066EB" w:rsidP="008066EB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Expressive Arts and Design</w:t>
            </w:r>
          </w:p>
          <w:p w14:paraId="503BA0EB" w14:textId="1A4AB45B" w:rsidR="008066EB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We will be</w:t>
            </w:r>
            <w:r w:rsidRPr="00F3642A">
              <w:rPr>
                <w:rFonts w:ascii="Candara" w:hAnsi="Candara"/>
                <w:sz w:val="14"/>
                <w:szCs w:val="14"/>
              </w:rPr>
              <w:t>:</w:t>
            </w:r>
          </w:p>
          <w:p w14:paraId="3EF5C3D3" w14:textId="62F5B289" w:rsidR="001123EA" w:rsidRPr="00E02B7B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4"/>
                <w:szCs w:val="14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</w:t>
            </w:r>
            <w:r w:rsidR="00222CBD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Making pirate hats.</w:t>
            </w:r>
          </w:p>
          <w:p w14:paraId="05525F9F" w14:textId="1CE85584" w:rsidR="001123EA" w:rsidRPr="00E02B7B" w:rsidRDefault="00222CBD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4"/>
                <w:szCs w:val="14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>Making pirate flags.</w:t>
            </w:r>
          </w:p>
          <w:p w14:paraId="1825583C" w14:textId="7899E49C" w:rsidR="00222CBD" w:rsidRPr="00E02B7B" w:rsidRDefault="00222CBD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4"/>
                <w:szCs w:val="14"/>
              </w:rPr>
            </w:pPr>
            <w:r w:rsidRPr="00E02B7B">
              <w:rPr>
                <w:rFonts w:cstheme="minorHAnsi"/>
                <w:b/>
                <w:sz w:val="14"/>
                <w:szCs w:val="14"/>
              </w:rPr>
              <w:t>Making telescopes.</w:t>
            </w:r>
          </w:p>
          <w:p w14:paraId="3C1A1C98" w14:textId="3D713B9C" w:rsidR="001D2DB4" w:rsidRPr="00E02B7B" w:rsidRDefault="00F2150E" w:rsidP="001D2D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/>
                <w:sz w:val="14"/>
                <w:szCs w:val="14"/>
                <w:lang w:val="en-US"/>
              </w:rPr>
            </w:pPr>
            <w:r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Representing our</w:t>
            </w:r>
            <w:r w:rsidR="003834FC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own</w:t>
            </w:r>
            <w:r w:rsidR="001D2DB4" w:rsidRPr="00E02B7B">
              <w:rPr>
                <w:rFonts w:eastAsia="Calibri" w:cstheme="minorHAnsi"/>
                <w:b/>
                <w:sz w:val="14"/>
                <w:szCs w:val="14"/>
                <w:lang w:val="en-US"/>
              </w:rPr>
              <w:t xml:space="preserve"> ideas, thoughts and feelings through design and technology, art, music, dance, role play and stories.</w:t>
            </w:r>
          </w:p>
          <w:p w14:paraId="58654488" w14:textId="4DE008E4" w:rsidR="008066EB" w:rsidRPr="00E02B7B" w:rsidRDefault="008066EB" w:rsidP="003834FC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bCs/>
                <w:sz w:val="14"/>
                <w:szCs w:val="14"/>
              </w:rPr>
              <w:t>Parents please would you:</w:t>
            </w:r>
          </w:p>
          <w:p w14:paraId="4002E940" w14:textId="17A61E58" w:rsidR="008066EB" w:rsidRPr="00E02B7B" w:rsidRDefault="008066EB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Talk about colours and how things feel.</w:t>
            </w:r>
          </w:p>
          <w:p w14:paraId="5AE6DE6C" w14:textId="59F7D39C" w:rsidR="00E11A51" w:rsidRPr="00E02B7B" w:rsidRDefault="00E11A51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</w:rPr>
              <w:t>Use a variety of textures at home to make models. (recycling items work well)</w:t>
            </w:r>
          </w:p>
          <w:p w14:paraId="15F46B05" w14:textId="1EBE7E54" w:rsidR="000A51A6" w:rsidRPr="00831274" w:rsidRDefault="000A51A6" w:rsidP="009D4886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  <w:p w14:paraId="07C3D117" w14:textId="77777777" w:rsidR="008066EB" w:rsidRPr="00F3642A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</w:p>
          <w:p w14:paraId="7E390F9B" w14:textId="77777777" w:rsidR="008066EB" w:rsidRPr="00F3642A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</w:p>
        </w:tc>
        <w:tc>
          <w:tcPr>
            <w:tcW w:w="4610" w:type="dxa"/>
          </w:tcPr>
          <w:p w14:paraId="33B91600" w14:textId="6B80BAB4" w:rsidR="008066EB" w:rsidRDefault="008066EB" w:rsidP="008066EB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lastRenderedPageBreak/>
              <w:t>Physical Development</w:t>
            </w:r>
          </w:p>
          <w:p w14:paraId="448780CE" w14:textId="77777777" w:rsidR="008A5AC3" w:rsidRPr="00F3642A" w:rsidRDefault="008A5AC3" w:rsidP="008066EB">
            <w:pPr>
              <w:rPr>
                <w:rFonts w:ascii="Candara" w:hAnsi="Candara"/>
                <w:b/>
                <w:sz w:val="14"/>
                <w:szCs w:val="14"/>
              </w:rPr>
            </w:pPr>
          </w:p>
          <w:p w14:paraId="5E8DD657" w14:textId="4F9213CB" w:rsidR="008066EB" w:rsidRPr="00E02B7B" w:rsidRDefault="008066EB" w:rsidP="008066EB">
            <w:pPr>
              <w:rPr>
                <w:rFonts w:ascii="Candara" w:hAnsi="Candara"/>
                <w:b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bCs/>
                <w:sz w:val="14"/>
                <w:szCs w:val="14"/>
              </w:rPr>
              <w:t>We will be</w:t>
            </w:r>
            <w:r w:rsidRPr="00E02B7B">
              <w:rPr>
                <w:rFonts w:ascii="Candara" w:hAnsi="Candara"/>
                <w:b/>
                <w:sz w:val="14"/>
                <w:szCs w:val="14"/>
              </w:rPr>
              <w:t>:</w:t>
            </w:r>
          </w:p>
          <w:p w14:paraId="0264A75E" w14:textId="4F00DD0B" w:rsidR="008066EB" w:rsidRPr="00E02B7B" w:rsidRDefault="001123EA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4"/>
                <w:szCs w:val="14"/>
              </w:rPr>
            </w:pPr>
            <w:r w:rsidRPr="00E02B7B">
              <w:rPr>
                <w:rFonts w:ascii="Candara" w:hAnsi="Candara" w:cs="Calibri Light"/>
                <w:b/>
                <w:sz w:val="14"/>
                <w:szCs w:val="14"/>
              </w:rPr>
              <w:t xml:space="preserve"> </w:t>
            </w:r>
            <w:r w:rsidR="00F2150E" w:rsidRPr="00E02B7B">
              <w:rPr>
                <w:rFonts w:ascii="Candara" w:hAnsi="Candara" w:cs="Calibri Light"/>
                <w:b/>
                <w:sz w:val="14"/>
                <w:szCs w:val="14"/>
              </w:rPr>
              <w:t>E</w:t>
            </w:r>
            <w:r w:rsidR="008066EB" w:rsidRPr="00E02B7B">
              <w:rPr>
                <w:rFonts w:ascii="Candara" w:hAnsi="Candara" w:cs="Calibri Light"/>
                <w:b/>
                <w:sz w:val="14"/>
                <w:szCs w:val="14"/>
              </w:rPr>
              <w:t>xploring a variety of different games using balls, beanbags, hoops and bats.</w:t>
            </w:r>
            <w:r w:rsidR="00D86EFC" w:rsidRPr="00E02B7B">
              <w:rPr>
                <w:rFonts w:ascii="Candara" w:hAnsi="Candara" w:cs="Calibri Light"/>
                <w:b/>
                <w:sz w:val="14"/>
                <w:szCs w:val="14"/>
              </w:rPr>
              <w:t xml:space="preserve"> We will als</w:t>
            </w:r>
            <w:r w:rsidR="00004B53" w:rsidRPr="00E02B7B">
              <w:rPr>
                <w:rFonts w:ascii="Candara" w:hAnsi="Candara" w:cs="Calibri Light"/>
                <w:b/>
                <w:sz w:val="14"/>
                <w:szCs w:val="14"/>
              </w:rPr>
              <w:t>o be designing circuits to complete.</w:t>
            </w:r>
          </w:p>
          <w:p w14:paraId="0EEE3F31" w14:textId="43565381" w:rsidR="001123EA" w:rsidRPr="00E02B7B" w:rsidRDefault="001123EA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4"/>
                <w:szCs w:val="14"/>
              </w:rPr>
            </w:pPr>
            <w:r w:rsidRPr="00E02B7B">
              <w:rPr>
                <w:rFonts w:ascii="Candara" w:hAnsi="Candara" w:cs="Calibri Light"/>
                <w:b/>
                <w:sz w:val="14"/>
                <w:szCs w:val="14"/>
              </w:rPr>
              <w:t>Learning how to skip.</w:t>
            </w:r>
            <w:r w:rsidR="00F479C7" w:rsidRPr="00E02B7B">
              <w:rPr>
                <w:rFonts w:ascii="Candara" w:hAnsi="Candara" w:cs="Calibri Light"/>
                <w:b/>
                <w:sz w:val="14"/>
                <w:szCs w:val="14"/>
              </w:rPr>
              <w:t xml:space="preserve"> </w:t>
            </w:r>
            <w:r w:rsidR="00BE35AF" w:rsidRPr="00E02B7B">
              <w:rPr>
                <w:rFonts w:ascii="Candara" w:hAnsi="Candara" w:cs="Calibri Light"/>
                <w:b/>
                <w:sz w:val="14"/>
                <w:szCs w:val="14"/>
              </w:rPr>
              <w:t xml:space="preserve"> </w:t>
            </w:r>
          </w:p>
          <w:p w14:paraId="7B8D8336" w14:textId="45FEE29E" w:rsidR="001D2DB4" w:rsidRPr="00E02B7B" w:rsidRDefault="00F2150E" w:rsidP="001D2DB4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4"/>
                <w:szCs w:val="14"/>
              </w:rPr>
            </w:pPr>
            <w:r w:rsidRPr="00E02B7B">
              <w:rPr>
                <w:rFonts w:ascii="Candara" w:hAnsi="Candara" w:cs="Calibri Light"/>
                <w:b/>
                <w:sz w:val="14"/>
                <w:szCs w:val="14"/>
              </w:rPr>
              <w:t>Playing a variety of sports</w:t>
            </w:r>
            <w:r w:rsidR="001D2DB4" w:rsidRPr="00E02B7B">
              <w:rPr>
                <w:rFonts w:ascii="Candara" w:hAnsi="Candara" w:cs="Calibri Light"/>
                <w:b/>
                <w:sz w:val="14"/>
                <w:szCs w:val="14"/>
              </w:rPr>
              <w:t xml:space="preserve"> games.</w:t>
            </w:r>
          </w:p>
          <w:p w14:paraId="5A6CD35F" w14:textId="77777777" w:rsidR="003834FC" w:rsidRPr="00E02B7B" w:rsidRDefault="003834FC" w:rsidP="003834FC">
            <w:pPr>
              <w:pStyle w:val="ListParagraph"/>
              <w:rPr>
                <w:rFonts w:ascii="Candara" w:hAnsi="Candara" w:cs="Calibri Light"/>
                <w:b/>
                <w:sz w:val="14"/>
                <w:szCs w:val="14"/>
              </w:rPr>
            </w:pPr>
          </w:p>
          <w:p w14:paraId="11617ACE" w14:textId="77777777" w:rsidR="00B958CD" w:rsidRPr="00E02B7B" w:rsidRDefault="00B958CD" w:rsidP="00B958CD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bCs/>
                <w:sz w:val="14"/>
                <w:szCs w:val="14"/>
              </w:rPr>
              <w:t>Parents please would you:</w:t>
            </w:r>
          </w:p>
          <w:p w14:paraId="7AC0BE22" w14:textId="2684AC95" w:rsidR="008066EB" w:rsidRPr="00B958CD" w:rsidRDefault="00B958CD" w:rsidP="00B958CD">
            <w:pPr>
              <w:pStyle w:val="ListParagraph"/>
              <w:rPr>
                <w:rFonts w:ascii="Candara" w:hAnsi="Candara" w:cs="Calibri Light"/>
                <w:sz w:val="14"/>
                <w:szCs w:val="14"/>
              </w:rPr>
            </w:pPr>
            <w:r w:rsidRPr="00E02B7B">
              <w:rPr>
                <w:rFonts w:ascii="Candara" w:hAnsi="Candara"/>
                <w:b/>
                <w:sz w:val="14"/>
                <w:szCs w:val="14"/>
                <w:u w:val="single"/>
              </w:rPr>
              <w:t xml:space="preserve">Ensure your child wears the correct PE kit to </w:t>
            </w:r>
            <w:r w:rsidR="00F55DE5" w:rsidRPr="00E02B7B">
              <w:rPr>
                <w:rFonts w:ascii="Candara" w:hAnsi="Candara"/>
                <w:b/>
                <w:sz w:val="14"/>
                <w:szCs w:val="14"/>
                <w:u w:val="single"/>
              </w:rPr>
              <w:t>school on</w:t>
            </w:r>
            <w:r w:rsidR="00222CBD" w:rsidRPr="00E02B7B">
              <w:rPr>
                <w:rFonts w:ascii="Candara" w:hAnsi="Candara"/>
                <w:b/>
                <w:sz w:val="14"/>
                <w:szCs w:val="14"/>
                <w:u w:val="single"/>
              </w:rPr>
              <w:t xml:space="preserve"> Friday.</w:t>
            </w:r>
            <w:r w:rsidR="00222CBD">
              <w:rPr>
                <w:rFonts w:ascii="Candara" w:hAnsi="Candara"/>
                <w:sz w:val="14"/>
                <w:szCs w:val="14"/>
                <w:u w:val="single"/>
              </w:rPr>
              <w:t xml:space="preserve"> </w:t>
            </w:r>
          </w:p>
        </w:tc>
        <w:tc>
          <w:tcPr>
            <w:tcW w:w="6783" w:type="dxa"/>
          </w:tcPr>
          <w:p w14:paraId="05C87EE1" w14:textId="3C94CC5A" w:rsidR="003834FC" w:rsidRPr="008A5AC3" w:rsidRDefault="008A5AC3" w:rsidP="001B0B5F">
            <w:pPr>
              <w:rPr>
                <w:rStyle w:val="Hyperlink"/>
                <w:rFonts w:ascii="Candara" w:hAnsi="Candara"/>
                <w:color w:val="auto"/>
                <w:sz w:val="16"/>
                <w:szCs w:val="16"/>
              </w:rPr>
            </w:pPr>
            <w:r w:rsidRPr="00542FFE">
              <w:rPr>
                <w:rStyle w:val="Hyperlink"/>
                <w:rFonts w:ascii="Candara" w:hAnsi="Candara"/>
                <w:b/>
                <w:color w:val="auto"/>
                <w:sz w:val="16"/>
                <w:szCs w:val="16"/>
              </w:rPr>
              <w:t>Links to listen to the stories we will be reading in class</w:t>
            </w:r>
            <w:r w:rsidRPr="008A5AC3">
              <w:rPr>
                <w:rStyle w:val="Hyperlink"/>
                <w:rFonts w:ascii="Candara" w:hAnsi="Candara"/>
                <w:color w:val="auto"/>
                <w:sz w:val="16"/>
                <w:szCs w:val="16"/>
              </w:rPr>
              <w:t xml:space="preserve">. </w:t>
            </w:r>
          </w:p>
          <w:p w14:paraId="71B1EC3A" w14:textId="77777777" w:rsidR="003834FC" w:rsidRDefault="003834FC" w:rsidP="001B0B5F">
            <w:pPr>
              <w:rPr>
                <w:rStyle w:val="Hyperlink"/>
                <w:rFonts w:ascii="Candara" w:hAnsi="Candara"/>
                <w:sz w:val="16"/>
                <w:szCs w:val="16"/>
              </w:rPr>
            </w:pPr>
          </w:p>
          <w:p w14:paraId="21E8C804" w14:textId="77777777" w:rsidR="00D642B8" w:rsidRDefault="00364764" w:rsidP="007760C3">
            <w:pPr>
              <w:rPr>
                <w:rFonts w:ascii="Candara" w:hAnsi="Candara"/>
                <w:sz w:val="16"/>
                <w:szCs w:val="16"/>
              </w:rPr>
            </w:pPr>
            <w:hyperlink r:id="rId7" w:history="1">
              <w:r w:rsidR="007760C3" w:rsidRPr="007760C3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dZxWt4cFAyE&amp;t=350s&amp;ab_channel=MissThomas</w:t>
              </w:r>
            </w:hyperlink>
            <w:r w:rsidR="007760C3" w:rsidRPr="007760C3">
              <w:rPr>
                <w:rFonts w:ascii="Candara" w:hAnsi="Candara"/>
                <w:sz w:val="16"/>
                <w:szCs w:val="16"/>
              </w:rPr>
              <w:t xml:space="preserve"> The Troll</w:t>
            </w:r>
          </w:p>
          <w:p w14:paraId="648AA4DC" w14:textId="77777777" w:rsidR="007760C3" w:rsidRDefault="00364764" w:rsidP="007760C3">
            <w:pPr>
              <w:rPr>
                <w:rFonts w:ascii="Candara" w:hAnsi="Candara"/>
                <w:sz w:val="16"/>
                <w:szCs w:val="16"/>
              </w:rPr>
            </w:pPr>
            <w:hyperlink r:id="rId8" w:history="1">
              <w:r w:rsidR="007760C3" w:rsidRPr="00F225A2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Vd8_Y1bEzA8&amp;ab_channel=BooksAlive%21</w:t>
              </w:r>
            </w:hyperlink>
            <w:r w:rsidR="007760C3">
              <w:rPr>
                <w:rFonts w:ascii="Candara" w:hAnsi="Candara"/>
                <w:sz w:val="16"/>
                <w:szCs w:val="16"/>
              </w:rPr>
              <w:t xml:space="preserve"> Pirates Love Underpants</w:t>
            </w:r>
          </w:p>
          <w:p w14:paraId="7D4C0743" w14:textId="77777777" w:rsidR="007760C3" w:rsidRDefault="00364764" w:rsidP="007760C3">
            <w:pPr>
              <w:rPr>
                <w:rFonts w:ascii="Candara" w:hAnsi="Candara"/>
                <w:sz w:val="16"/>
                <w:szCs w:val="16"/>
              </w:rPr>
            </w:pPr>
            <w:hyperlink r:id="rId9" w:history="1">
              <w:r w:rsidR="007760C3" w:rsidRPr="00F225A2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6pbNtYMHDEc&amp;ab_channel=AfterSchoolMusicClub</w:t>
              </w:r>
            </w:hyperlink>
            <w:r w:rsidR="007760C3">
              <w:rPr>
                <w:rFonts w:ascii="Candara" w:hAnsi="Candara"/>
                <w:sz w:val="16"/>
                <w:szCs w:val="16"/>
              </w:rPr>
              <w:t xml:space="preserve"> Captain McGrew wants you for his crew.</w:t>
            </w:r>
          </w:p>
          <w:p w14:paraId="11F0791D" w14:textId="2DF125F1" w:rsidR="007760C3" w:rsidRDefault="00364764" w:rsidP="007760C3">
            <w:pPr>
              <w:rPr>
                <w:rFonts w:ascii="Candara" w:hAnsi="Candara"/>
                <w:sz w:val="16"/>
                <w:szCs w:val="16"/>
              </w:rPr>
            </w:pPr>
            <w:hyperlink r:id="rId10" w:history="1">
              <w:r w:rsidR="007760C3" w:rsidRPr="00F225A2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QamzY39CT6o&amp;ab_channel=ReadAloudChildrensBooksAndFunStuff</w:t>
              </w:r>
            </w:hyperlink>
          </w:p>
          <w:p w14:paraId="672B4FED" w14:textId="77777777" w:rsidR="007760C3" w:rsidRDefault="007760C3" w:rsidP="007760C3">
            <w:pPr>
              <w:rPr>
                <w:rFonts w:ascii="Candara" w:hAnsi="Candara"/>
                <w:sz w:val="16"/>
                <w:szCs w:val="16"/>
              </w:rPr>
            </w:pPr>
            <w:r>
              <w:rPr>
                <w:rFonts w:ascii="Candara" w:hAnsi="Candara"/>
                <w:sz w:val="16"/>
                <w:szCs w:val="16"/>
              </w:rPr>
              <w:t>The pirates next door.</w:t>
            </w:r>
          </w:p>
          <w:p w14:paraId="021134A4" w14:textId="421A02B1" w:rsidR="007760C3" w:rsidRPr="007760C3" w:rsidRDefault="00364764" w:rsidP="007760C3">
            <w:pPr>
              <w:rPr>
                <w:rFonts w:ascii="Candara" w:hAnsi="Candara"/>
                <w:sz w:val="16"/>
                <w:szCs w:val="16"/>
              </w:rPr>
            </w:pPr>
            <w:hyperlink r:id="rId11" w:history="1">
              <w:r w:rsidR="007760C3" w:rsidRPr="00F225A2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blyfHB7mDSk&amp;ab_channel=MissL</w:t>
              </w:r>
            </w:hyperlink>
            <w:r w:rsidR="007760C3">
              <w:rPr>
                <w:rFonts w:ascii="Candara" w:hAnsi="Candara"/>
                <w:sz w:val="16"/>
                <w:szCs w:val="16"/>
              </w:rPr>
              <w:t xml:space="preserve"> Pi</w:t>
            </w:r>
            <w:r w:rsidR="00222CBD">
              <w:rPr>
                <w:rFonts w:ascii="Candara" w:hAnsi="Candara"/>
                <w:sz w:val="16"/>
                <w:szCs w:val="16"/>
              </w:rPr>
              <w:t>rate Gran</w:t>
            </w:r>
          </w:p>
        </w:tc>
      </w:tr>
    </w:tbl>
    <w:p w14:paraId="1FC1817C" w14:textId="77777777" w:rsidR="00356FF0" w:rsidRPr="00F3642A" w:rsidRDefault="00356FF0">
      <w:pPr>
        <w:rPr>
          <w:rFonts w:ascii="Candara" w:hAnsi="Candara"/>
          <w:sz w:val="14"/>
          <w:szCs w:val="14"/>
        </w:rPr>
      </w:pPr>
    </w:p>
    <w:sectPr w:rsidR="00356FF0" w:rsidRPr="00F3642A" w:rsidSect="00544507">
      <w:pgSz w:w="16838" w:h="11906" w:orient="landscape"/>
      <w:pgMar w:top="426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74A45" w14:textId="77777777" w:rsidR="00F74509" w:rsidRDefault="00F74509" w:rsidP="00F74509">
      <w:pPr>
        <w:spacing w:after="0" w:line="240" w:lineRule="auto"/>
      </w:pPr>
      <w:r>
        <w:separator/>
      </w:r>
    </w:p>
  </w:endnote>
  <w:endnote w:type="continuationSeparator" w:id="0">
    <w:p w14:paraId="120F5B00" w14:textId="77777777" w:rsidR="00F74509" w:rsidRDefault="00F74509" w:rsidP="00F74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BA9B2" w14:textId="77777777" w:rsidR="00F74509" w:rsidRDefault="00F74509" w:rsidP="00F74509">
      <w:pPr>
        <w:spacing w:after="0" w:line="240" w:lineRule="auto"/>
      </w:pPr>
      <w:r>
        <w:separator/>
      </w:r>
    </w:p>
  </w:footnote>
  <w:footnote w:type="continuationSeparator" w:id="0">
    <w:p w14:paraId="36D91B80" w14:textId="77777777" w:rsidR="00F74509" w:rsidRDefault="00F74509" w:rsidP="00F745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FC3E4A"/>
    <w:multiLevelType w:val="hybridMultilevel"/>
    <w:tmpl w:val="3CE8DAA2"/>
    <w:lvl w:ilvl="0" w:tplc="22521998">
      <w:start w:val="8"/>
      <w:numFmt w:val="bullet"/>
      <w:lvlText w:val=""/>
      <w:lvlJc w:val="left"/>
      <w:pPr>
        <w:ind w:left="396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 w15:restartNumberingAfterBreak="0">
    <w:nsid w:val="193C5365"/>
    <w:multiLevelType w:val="hybridMultilevel"/>
    <w:tmpl w:val="FF0A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24442"/>
    <w:multiLevelType w:val="hybridMultilevel"/>
    <w:tmpl w:val="898C6266"/>
    <w:lvl w:ilvl="0" w:tplc="97FC128A">
      <w:numFmt w:val="bullet"/>
      <w:lvlText w:val="-"/>
      <w:lvlJc w:val="left"/>
      <w:pPr>
        <w:ind w:left="720" w:hanging="360"/>
      </w:pPr>
      <w:rPr>
        <w:rFonts w:ascii="Candara" w:eastAsiaTheme="minorHAnsi" w:hAnsi="Candar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319C6"/>
    <w:multiLevelType w:val="hybridMultilevel"/>
    <w:tmpl w:val="1182019E"/>
    <w:lvl w:ilvl="0" w:tplc="BB122D62">
      <w:start w:val="1"/>
      <w:numFmt w:val="bullet"/>
      <w:lvlText w:val=""/>
      <w:lvlJc w:val="left"/>
      <w:pPr>
        <w:tabs>
          <w:tab w:val="num" w:pos="1250"/>
        </w:tabs>
        <w:ind w:left="1250" w:hanging="17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mic Sans M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mic Sans M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mic Sans M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E0687"/>
    <w:multiLevelType w:val="hybridMultilevel"/>
    <w:tmpl w:val="4500A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B359F"/>
    <w:multiLevelType w:val="hybridMultilevel"/>
    <w:tmpl w:val="14D69A04"/>
    <w:lvl w:ilvl="0" w:tplc="0160184A">
      <w:start w:val="22"/>
      <w:numFmt w:val="decimal"/>
      <w:lvlText w:val="%1-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406D3D"/>
    <w:multiLevelType w:val="hybridMultilevel"/>
    <w:tmpl w:val="AA8A11D8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E4F2C"/>
    <w:multiLevelType w:val="hybridMultilevel"/>
    <w:tmpl w:val="2856B51C"/>
    <w:lvl w:ilvl="0" w:tplc="08090001">
      <w:start w:val="1"/>
      <w:numFmt w:val="bullet"/>
      <w:lvlText w:val=""/>
      <w:lvlJc w:val="left"/>
      <w:pPr>
        <w:ind w:left="14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27" w:hanging="360"/>
      </w:pPr>
      <w:rPr>
        <w:rFonts w:ascii="Wingdings" w:hAnsi="Wingdings" w:hint="default"/>
      </w:rPr>
    </w:lvl>
  </w:abstractNum>
  <w:abstractNum w:abstractNumId="8" w15:restartNumberingAfterBreak="0">
    <w:nsid w:val="4D7B3D9A"/>
    <w:multiLevelType w:val="hybridMultilevel"/>
    <w:tmpl w:val="D722DB36"/>
    <w:lvl w:ilvl="0" w:tplc="9FA061E8">
      <w:numFmt w:val="bullet"/>
      <w:lvlText w:val=""/>
      <w:lvlJc w:val="left"/>
      <w:pPr>
        <w:ind w:left="1413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9" w15:restartNumberingAfterBreak="0">
    <w:nsid w:val="6D2F602E"/>
    <w:multiLevelType w:val="hybridMultilevel"/>
    <w:tmpl w:val="940C3242"/>
    <w:lvl w:ilvl="0" w:tplc="831C344C">
      <w:start w:val="8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7CF76FA4"/>
    <w:multiLevelType w:val="hybridMultilevel"/>
    <w:tmpl w:val="81309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633E38"/>
    <w:multiLevelType w:val="hybridMultilevel"/>
    <w:tmpl w:val="64101C2A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10"/>
  </w:num>
  <w:num w:numId="6">
    <w:abstractNumId w:val="9"/>
  </w:num>
  <w:num w:numId="7">
    <w:abstractNumId w:val="7"/>
  </w:num>
  <w:num w:numId="8">
    <w:abstractNumId w:val="4"/>
  </w:num>
  <w:num w:numId="9">
    <w:abstractNumId w:val="8"/>
  </w:num>
  <w:num w:numId="10">
    <w:abstractNumId w:val="11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YyMrI0MDAztDBR0lEKTi0uzszPAykwqgUAQOrPCywAAAA="/>
  </w:docVars>
  <w:rsids>
    <w:rsidRoot w:val="00356FF0"/>
    <w:rsid w:val="0000136E"/>
    <w:rsid w:val="00004B53"/>
    <w:rsid w:val="000077C8"/>
    <w:rsid w:val="00007BB5"/>
    <w:rsid w:val="00013101"/>
    <w:rsid w:val="00014A45"/>
    <w:rsid w:val="0002377F"/>
    <w:rsid w:val="0002459B"/>
    <w:rsid w:val="0003469F"/>
    <w:rsid w:val="000404FF"/>
    <w:rsid w:val="00041BF0"/>
    <w:rsid w:val="00047B22"/>
    <w:rsid w:val="00055136"/>
    <w:rsid w:val="00066959"/>
    <w:rsid w:val="00067EE7"/>
    <w:rsid w:val="00070936"/>
    <w:rsid w:val="00077544"/>
    <w:rsid w:val="00083E4A"/>
    <w:rsid w:val="00085EC4"/>
    <w:rsid w:val="00086930"/>
    <w:rsid w:val="00087FE4"/>
    <w:rsid w:val="00090034"/>
    <w:rsid w:val="0009171E"/>
    <w:rsid w:val="000961A7"/>
    <w:rsid w:val="0009645A"/>
    <w:rsid w:val="000A51A6"/>
    <w:rsid w:val="000C1CEC"/>
    <w:rsid w:val="000C5CA0"/>
    <w:rsid w:val="000C7F80"/>
    <w:rsid w:val="000D033D"/>
    <w:rsid w:val="000E0D38"/>
    <w:rsid w:val="000E0F77"/>
    <w:rsid w:val="000E1BA3"/>
    <w:rsid w:val="000E1C25"/>
    <w:rsid w:val="000E1E7E"/>
    <w:rsid w:val="000E20E9"/>
    <w:rsid w:val="000E582D"/>
    <w:rsid w:val="000F5762"/>
    <w:rsid w:val="000F6776"/>
    <w:rsid w:val="000F6AC4"/>
    <w:rsid w:val="00100FC1"/>
    <w:rsid w:val="00111F21"/>
    <w:rsid w:val="001123EA"/>
    <w:rsid w:val="00117B24"/>
    <w:rsid w:val="001218A0"/>
    <w:rsid w:val="001228F5"/>
    <w:rsid w:val="00122910"/>
    <w:rsid w:val="0012398B"/>
    <w:rsid w:val="00124002"/>
    <w:rsid w:val="00127468"/>
    <w:rsid w:val="00132592"/>
    <w:rsid w:val="00134862"/>
    <w:rsid w:val="001442DA"/>
    <w:rsid w:val="001525C4"/>
    <w:rsid w:val="00154C2D"/>
    <w:rsid w:val="001639F5"/>
    <w:rsid w:val="00163BB0"/>
    <w:rsid w:val="0016485D"/>
    <w:rsid w:val="001668B2"/>
    <w:rsid w:val="00171E38"/>
    <w:rsid w:val="001809F3"/>
    <w:rsid w:val="00181905"/>
    <w:rsid w:val="0018384F"/>
    <w:rsid w:val="0019468F"/>
    <w:rsid w:val="001953AC"/>
    <w:rsid w:val="00197A1C"/>
    <w:rsid w:val="001A0780"/>
    <w:rsid w:val="001A1941"/>
    <w:rsid w:val="001A5087"/>
    <w:rsid w:val="001A51E0"/>
    <w:rsid w:val="001A6088"/>
    <w:rsid w:val="001B0B5F"/>
    <w:rsid w:val="001B0C47"/>
    <w:rsid w:val="001C022F"/>
    <w:rsid w:val="001C072C"/>
    <w:rsid w:val="001C1A30"/>
    <w:rsid w:val="001C6AE9"/>
    <w:rsid w:val="001C7C95"/>
    <w:rsid w:val="001D2DB4"/>
    <w:rsid w:val="001D64F1"/>
    <w:rsid w:val="001E0201"/>
    <w:rsid w:val="001E0ADD"/>
    <w:rsid w:val="001E12E5"/>
    <w:rsid w:val="001E298B"/>
    <w:rsid w:val="001E3B3B"/>
    <w:rsid w:val="001F1006"/>
    <w:rsid w:val="001F1022"/>
    <w:rsid w:val="001F425E"/>
    <w:rsid w:val="001F5805"/>
    <w:rsid w:val="001F5AA2"/>
    <w:rsid w:val="00200827"/>
    <w:rsid w:val="00201473"/>
    <w:rsid w:val="002043E4"/>
    <w:rsid w:val="00210F57"/>
    <w:rsid w:val="0021649F"/>
    <w:rsid w:val="00216CCC"/>
    <w:rsid w:val="00221AA6"/>
    <w:rsid w:val="00222CBD"/>
    <w:rsid w:val="002240AF"/>
    <w:rsid w:val="0022466A"/>
    <w:rsid w:val="00234FA7"/>
    <w:rsid w:val="002410AC"/>
    <w:rsid w:val="002428F3"/>
    <w:rsid w:val="002475CB"/>
    <w:rsid w:val="002506B2"/>
    <w:rsid w:val="00250A79"/>
    <w:rsid w:val="00253896"/>
    <w:rsid w:val="00254CF4"/>
    <w:rsid w:val="002560A5"/>
    <w:rsid w:val="00260803"/>
    <w:rsid w:val="00261D77"/>
    <w:rsid w:val="00267778"/>
    <w:rsid w:val="002759C2"/>
    <w:rsid w:val="002764D9"/>
    <w:rsid w:val="0027715C"/>
    <w:rsid w:val="002812E5"/>
    <w:rsid w:val="002822A8"/>
    <w:rsid w:val="00283213"/>
    <w:rsid w:val="0028679F"/>
    <w:rsid w:val="00290341"/>
    <w:rsid w:val="00291002"/>
    <w:rsid w:val="00291AED"/>
    <w:rsid w:val="0029520E"/>
    <w:rsid w:val="00295322"/>
    <w:rsid w:val="002A0DEF"/>
    <w:rsid w:val="002A14EB"/>
    <w:rsid w:val="002A5A5F"/>
    <w:rsid w:val="002B6B0F"/>
    <w:rsid w:val="002B7FC3"/>
    <w:rsid w:val="002C1BA2"/>
    <w:rsid w:val="002C54FE"/>
    <w:rsid w:val="002D658D"/>
    <w:rsid w:val="002E4A10"/>
    <w:rsid w:val="002F28B3"/>
    <w:rsid w:val="002F76E0"/>
    <w:rsid w:val="00302C0A"/>
    <w:rsid w:val="00305264"/>
    <w:rsid w:val="00306DB2"/>
    <w:rsid w:val="00307073"/>
    <w:rsid w:val="00311E9E"/>
    <w:rsid w:val="00313920"/>
    <w:rsid w:val="00313F5A"/>
    <w:rsid w:val="0032284A"/>
    <w:rsid w:val="00322C14"/>
    <w:rsid w:val="003265FC"/>
    <w:rsid w:val="00332B33"/>
    <w:rsid w:val="00334D9D"/>
    <w:rsid w:val="00336A4E"/>
    <w:rsid w:val="00341048"/>
    <w:rsid w:val="003527A1"/>
    <w:rsid w:val="00352BA4"/>
    <w:rsid w:val="00355295"/>
    <w:rsid w:val="00356FF0"/>
    <w:rsid w:val="00363110"/>
    <w:rsid w:val="00364764"/>
    <w:rsid w:val="00370C37"/>
    <w:rsid w:val="003710C2"/>
    <w:rsid w:val="00374E48"/>
    <w:rsid w:val="003773FA"/>
    <w:rsid w:val="003834FC"/>
    <w:rsid w:val="00385C13"/>
    <w:rsid w:val="00392697"/>
    <w:rsid w:val="003975C2"/>
    <w:rsid w:val="00397B9F"/>
    <w:rsid w:val="003A7DA5"/>
    <w:rsid w:val="003C0F1F"/>
    <w:rsid w:val="003C2853"/>
    <w:rsid w:val="003C6A0B"/>
    <w:rsid w:val="003D3BC1"/>
    <w:rsid w:val="003D5ECC"/>
    <w:rsid w:val="003D626D"/>
    <w:rsid w:val="003E5B88"/>
    <w:rsid w:val="003F4AA3"/>
    <w:rsid w:val="004020E3"/>
    <w:rsid w:val="004027FD"/>
    <w:rsid w:val="00404266"/>
    <w:rsid w:val="00406601"/>
    <w:rsid w:val="004076A4"/>
    <w:rsid w:val="004113DB"/>
    <w:rsid w:val="00411491"/>
    <w:rsid w:val="00411B24"/>
    <w:rsid w:val="00413D5D"/>
    <w:rsid w:val="0041429C"/>
    <w:rsid w:val="00421396"/>
    <w:rsid w:val="0042356C"/>
    <w:rsid w:val="0043729C"/>
    <w:rsid w:val="00440393"/>
    <w:rsid w:val="004521EC"/>
    <w:rsid w:val="00461B98"/>
    <w:rsid w:val="00463D6F"/>
    <w:rsid w:val="00464B31"/>
    <w:rsid w:val="0046554E"/>
    <w:rsid w:val="00466AC4"/>
    <w:rsid w:val="0047155E"/>
    <w:rsid w:val="00477ED6"/>
    <w:rsid w:val="004848B9"/>
    <w:rsid w:val="00486B7F"/>
    <w:rsid w:val="0048731E"/>
    <w:rsid w:val="00487AAD"/>
    <w:rsid w:val="00490590"/>
    <w:rsid w:val="00490861"/>
    <w:rsid w:val="00491172"/>
    <w:rsid w:val="00494AAF"/>
    <w:rsid w:val="004955A6"/>
    <w:rsid w:val="004A2457"/>
    <w:rsid w:val="004A7AC9"/>
    <w:rsid w:val="004B276D"/>
    <w:rsid w:val="004B5790"/>
    <w:rsid w:val="004C175A"/>
    <w:rsid w:val="004C2BFE"/>
    <w:rsid w:val="004D22B5"/>
    <w:rsid w:val="004D494B"/>
    <w:rsid w:val="004D7293"/>
    <w:rsid w:val="004D7C69"/>
    <w:rsid w:val="004E78C5"/>
    <w:rsid w:val="004F6577"/>
    <w:rsid w:val="00510831"/>
    <w:rsid w:val="005123BB"/>
    <w:rsid w:val="00521AF3"/>
    <w:rsid w:val="00522C51"/>
    <w:rsid w:val="00527193"/>
    <w:rsid w:val="00527810"/>
    <w:rsid w:val="00542FFE"/>
    <w:rsid w:val="00544507"/>
    <w:rsid w:val="00552B0E"/>
    <w:rsid w:val="00556AC7"/>
    <w:rsid w:val="00557D43"/>
    <w:rsid w:val="005614CA"/>
    <w:rsid w:val="00562158"/>
    <w:rsid w:val="00563B69"/>
    <w:rsid w:val="00563CFB"/>
    <w:rsid w:val="00564CA1"/>
    <w:rsid w:val="0057032A"/>
    <w:rsid w:val="00572C91"/>
    <w:rsid w:val="00582873"/>
    <w:rsid w:val="00591642"/>
    <w:rsid w:val="00592D86"/>
    <w:rsid w:val="005938AC"/>
    <w:rsid w:val="0059505F"/>
    <w:rsid w:val="00596723"/>
    <w:rsid w:val="005A1AB8"/>
    <w:rsid w:val="005A26B1"/>
    <w:rsid w:val="005A2B21"/>
    <w:rsid w:val="005B1D8D"/>
    <w:rsid w:val="005B35BC"/>
    <w:rsid w:val="005B5ED4"/>
    <w:rsid w:val="005C1560"/>
    <w:rsid w:val="005C158E"/>
    <w:rsid w:val="005C23B3"/>
    <w:rsid w:val="005C288C"/>
    <w:rsid w:val="005C28A3"/>
    <w:rsid w:val="005C4450"/>
    <w:rsid w:val="005C56A6"/>
    <w:rsid w:val="005D795C"/>
    <w:rsid w:val="005E0E31"/>
    <w:rsid w:val="005E49CF"/>
    <w:rsid w:val="005E6D06"/>
    <w:rsid w:val="005F276E"/>
    <w:rsid w:val="005F4FBD"/>
    <w:rsid w:val="00602647"/>
    <w:rsid w:val="00607F2F"/>
    <w:rsid w:val="00610347"/>
    <w:rsid w:val="00613DDD"/>
    <w:rsid w:val="00623024"/>
    <w:rsid w:val="00626A2B"/>
    <w:rsid w:val="00627655"/>
    <w:rsid w:val="0063292B"/>
    <w:rsid w:val="00634F58"/>
    <w:rsid w:val="0064416D"/>
    <w:rsid w:val="00657383"/>
    <w:rsid w:val="00660C3B"/>
    <w:rsid w:val="006634B3"/>
    <w:rsid w:val="006737A4"/>
    <w:rsid w:val="00673FEA"/>
    <w:rsid w:val="00674D5C"/>
    <w:rsid w:val="006762D4"/>
    <w:rsid w:val="006778EA"/>
    <w:rsid w:val="0068471B"/>
    <w:rsid w:val="00686164"/>
    <w:rsid w:val="00692AAE"/>
    <w:rsid w:val="0069405D"/>
    <w:rsid w:val="006950BE"/>
    <w:rsid w:val="00695DB4"/>
    <w:rsid w:val="006A3369"/>
    <w:rsid w:val="006A4D7E"/>
    <w:rsid w:val="006A5C0C"/>
    <w:rsid w:val="006A74DD"/>
    <w:rsid w:val="006A7897"/>
    <w:rsid w:val="006B161C"/>
    <w:rsid w:val="006B1BD8"/>
    <w:rsid w:val="006B3634"/>
    <w:rsid w:val="006C1A28"/>
    <w:rsid w:val="006C4BB7"/>
    <w:rsid w:val="006D3D3B"/>
    <w:rsid w:val="006D6B4B"/>
    <w:rsid w:val="006E22AC"/>
    <w:rsid w:val="006E25FF"/>
    <w:rsid w:val="006E29D2"/>
    <w:rsid w:val="006E606D"/>
    <w:rsid w:val="006E7CF7"/>
    <w:rsid w:val="006F18F9"/>
    <w:rsid w:val="006F2E91"/>
    <w:rsid w:val="006F40A9"/>
    <w:rsid w:val="006F6041"/>
    <w:rsid w:val="00703FC7"/>
    <w:rsid w:val="007059F8"/>
    <w:rsid w:val="00706E17"/>
    <w:rsid w:val="00720D71"/>
    <w:rsid w:val="00721D0A"/>
    <w:rsid w:val="00724458"/>
    <w:rsid w:val="00732DE0"/>
    <w:rsid w:val="00734A69"/>
    <w:rsid w:val="00736A09"/>
    <w:rsid w:val="0073762E"/>
    <w:rsid w:val="00737AB3"/>
    <w:rsid w:val="00737DB9"/>
    <w:rsid w:val="00740359"/>
    <w:rsid w:val="007440C2"/>
    <w:rsid w:val="00744726"/>
    <w:rsid w:val="00752684"/>
    <w:rsid w:val="007578B6"/>
    <w:rsid w:val="00761D99"/>
    <w:rsid w:val="007651C8"/>
    <w:rsid w:val="00765A02"/>
    <w:rsid w:val="0077100A"/>
    <w:rsid w:val="00771224"/>
    <w:rsid w:val="00772D5C"/>
    <w:rsid w:val="007760C3"/>
    <w:rsid w:val="00777847"/>
    <w:rsid w:val="007835B6"/>
    <w:rsid w:val="00794CC3"/>
    <w:rsid w:val="007955B8"/>
    <w:rsid w:val="007A2EE7"/>
    <w:rsid w:val="007A625E"/>
    <w:rsid w:val="007A7D3F"/>
    <w:rsid w:val="007B21D3"/>
    <w:rsid w:val="007B6206"/>
    <w:rsid w:val="007B6A07"/>
    <w:rsid w:val="007C0854"/>
    <w:rsid w:val="007C46C1"/>
    <w:rsid w:val="007D0F78"/>
    <w:rsid w:val="007D7B8E"/>
    <w:rsid w:val="007E433C"/>
    <w:rsid w:val="007E5D17"/>
    <w:rsid w:val="007E5F79"/>
    <w:rsid w:val="007E66D7"/>
    <w:rsid w:val="008066EB"/>
    <w:rsid w:val="00812DA2"/>
    <w:rsid w:val="00812E40"/>
    <w:rsid w:val="00817BF8"/>
    <w:rsid w:val="00817C99"/>
    <w:rsid w:val="00822B88"/>
    <w:rsid w:val="00825574"/>
    <w:rsid w:val="00825E18"/>
    <w:rsid w:val="00831274"/>
    <w:rsid w:val="00835611"/>
    <w:rsid w:val="00837558"/>
    <w:rsid w:val="00846F5A"/>
    <w:rsid w:val="00850F68"/>
    <w:rsid w:val="0085668A"/>
    <w:rsid w:val="00860903"/>
    <w:rsid w:val="00862F10"/>
    <w:rsid w:val="00874F3F"/>
    <w:rsid w:val="00875FB4"/>
    <w:rsid w:val="0087610A"/>
    <w:rsid w:val="00884A91"/>
    <w:rsid w:val="00885140"/>
    <w:rsid w:val="0088566C"/>
    <w:rsid w:val="008862C3"/>
    <w:rsid w:val="00893977"/>
    <w:rsid w:val="00895442"/>
    <w:rsid w:val="0089559B"/>
    <w:rsid w:val="0089566B"/>
    <w:rsid w:val="008A5AC3"/>
    <w:rsid w:val="008A7603"/>
    <w:rsid w:val="008B1BC5"/>
    <w:rsid w:val="008B4427"/>
    <w:rsid w:val="008C4061"/>
    <w:rsid w:val="008D582C"/>
    <w:rsid w:val="008D5C33"/>
    <w:rsid w:val="008E1869"/>
    <w:rsid w:val="008E564C"/>
    <w:rsid w:val="008F10D6"/>
    <w:rsid w:val="008F5401"/>
    <w:rsid w:val="008F545A"/>
    <w:rsid w:val="0090195E"/>
    <w:rsid w:val="009033C1"/>
    <w:rsid w:val="009137EB"/>
    <w:rsid w:val="00914F45"/>
    <w:rsid w:val="0092036E"/>
    <w:rsid w:val="009249E9"/>
    <w:rsid w:val="00931DB3"/>
    <w:rsid w:val="00937A32"/>
    <w:rsid w:val="00942980"/>
    <w:rsid w:val="0094411C"/>
    <w:rsid w:val="00944F78"/>
    <w:rsid w:val="00945ADE"/>
    <w:rsid w:val="00946881"/>
    <w:rsid w:val="00953A9A"/>
    <w:rsid w:val="009554E4"/>
    <w:rsid w:val="009601CF"/>
    <w:rsid w:val="00962B51"/>
    <w:rsid w:val="00963C3B"/>
    <w:rsid w:val="00972C35"/>
    <w:rsid w:val="00974E68"/>
    <w:rsid w:val="009753A5"/>
    <w:rsid w:val="00980A00"/>
    <w:rsid w:val="00980CD1"/>
    <w:rsid w:val="009823FB"/>
    <w:rsid w:val="0098271E"/>
    <w:rsid w:val="00984251"/>
    <w:rsid w:val="00990248"/>
    <w:rsid w:val="00996628"/>
    <w:rsid w:val="009A0500"/>
    <w:rsid w:val="009A2863"/>
    <w:rsid w:val="009B7489"/>
    <w:rsid w:val="009C0372"/>
    <w:rsid w:val="009C096B"/>
    <w:rsid w:val="009C4A5D"/>
    <w:rsid w:val="009C5F27"/>
    <w:rsid w:val="009C6901"/>
    <w:rsid w:val="009C6F33"/>
    <w:rsid w:val="009D0867"/>
    <w:rsid w:val="009D094E"/>
    <w:rsid w:val="009D2F63"/>
    <w:rsid w:val="009D4886"/>
    <w:rsid w:val="009D58DA"/>
    <w:rsid w:val="009F7449"/>
    <w:rsid w:val="00A00A66"/>
    <w:rsid w:val="00A01BD2"/>
    <w:rsid w:val="00A023A9"/>
    <w:rsid w:val="00A14DC9"/>
    <w:rsid w:val="00A174FB"/>
    <w:rsid w:val="00A21464"/>
    <w:rsid w:val="00A229E1"/>
    <w:rsid w:val="00A25A1F"/>
    <w:rsid w:val="00A2630F"/>
    <w:rsid w:val="00A3044F"/>
    <w:rsid w:val="00A30D9E"/>
    <w:rsid w:val="00A32642"/>
    <w:rsid w:val="00A36829"/>
    <w:rsid w:val="00A40E28"/>
    <w:rsid w:val="00A4216A"/>
    <w:rsid w:val="00A43179"/>
    <w:rsid w:val="00A438F1"/>
    <w:rsid w:val="00A45899"/>
    <w:rsid w:val="00A71202"/>
    <w:rsid w:val="00A719EB"/>
    <w:rsid w:val="00A72E82"/>
    <w:rsid w:val="00A76003"/>
    <w:rsid w:val="00A95AEC"/>
    <w:rsid w:val="00A9643D"/>
    <w:rsid w:val="00A97B08"/>
    <w:rsid w:val="00AA688C"/>
    <w:rsid w:val="00AA76CD"/>
    <w:rsid w:val="00AB2E2A"/>
    <w:rsid w:val="00AB3E02"/>
    <w:rsid w:val="00AB70FE"/>
    <w:rsid w:val="00AB7F32"/>
    <w:rsid w:val="00AC0F33"/>
    <w:rsid w:val="00AC1B47"/>
    <w:rsid w:val="00AC3EA9"/>
    <w:rsid w:val="00AC620A"/>
    <w:rsid w:val="00AC6A05"/>
    <w:rsid w:val="00AD1F99"/>
    <w:rsid w:val="00AD33EF"/>
    <w:rsid w:val="00AD34C0"/>
    <w:rsid w:val="00AD4AD0"/>
    <w:rsid w:val="00AE063A"/>
    <w:rsid w:val="00AE0D7C"/>
    <w:rsid w:val="00AE2F82"/>
    <w:rsid w:val="00AE6B59"/>
    <w:rsid w:val="00AE7B3A"/>
    <w:rsid w:val="00B06D25"/>
    <w:rsid w:val="00B07CA6"/>
    <w:rsid w:val="00B1781E"/>
    <w:rsid w:val="00B202AF"/>
    <w:rsid w:val="00B2119E"/>
    <w:rsid w:val="00B21EBE"/>
    <w:rsid w:val="00B2766C"/>
    <w:rsid w:val="00B36CC0"/>
    <w:rsid w:val="00B46C98"/>
    <w:rsid w:val="00B47C58"/>
    <w:rsid w:val="00B502A5"/>
    <w:rsid w:val="00B50EEE"/>
    <w:rsid w:val="00B55B15"/>
    <w:rsid w:val="00B6115D"/>
    <w:rsid w:val="00B628C0"/>
    <w:rsid w:val="00B6708A"/>
    <w:rsid w:val="00B710DD"/>
    <w:rsid w:val="00B71131"/>
    <w:rsid w:val="00B724F9"/>
    <w:rsid w:val="00B74123"/>
    <w:rsid w:val="00B82726"/>
    <w:rsid w:val="00B91D49"/>
    <w:rsid w:val="00B940D3"/>
    <w:rsid w:val="00B944FB"/>
    <w:rsid w:val="00B958CD"/>
    <w:rsid w:val="00BA294C"/>
    <w:rsid w:val="00BA2DC7"/>
    <w:rsid w:val="00BB10A0"/>
    <w:rsid w:val="00BB4C8F"/>
    <w:rsid w:val="00BB6A95"/>
    <w:rsid w:val="00BC0D6E"/>
    <w:rsid w:val="00BC0FBF"/>
    <w:rsid w:val="00BC163A"/>
    <w:rsid w:val="00BC665B"/>
    <w:rsid w:val="00BD2AF4"/>
    <w:rsid w:val="00BD447F"/>
    <w:rsid w:val="00BD7CAD"/>
    <w:rsid w:val="00BE1048"/>
    <w:rsid w:val="00BE35AF"/>
    <w:rsid w:val="00BE580B"/>
    <w:rsid w:val="00BF18F9"/>
    <w:rsid w:val="00BF20F1"/>
    <w:rsid w:val="00BF4A9C"/>
    <w:rsid w:val="00BF5A81"/>
    <w:rsid w:val="00BF7433"/>
    <w:rsid w:val="00C01DFF"/>
    <w:rsid w:val="00C079D1"/>
    <w:rsid w:val="00C113B4"/>
    <w:rsid w:val="00C12C93"/>
    <w:rsid w:val="00C25F1A"/>
    <w:rsid w:val="00C33788"/>
    <w:rsid w:val="00C41205"/>
    <w:rsid w:val="00C431BB"/>
    <w:rsid w:val="00C462D7"/>
    <w:rsid w:val="00C5218D"/>
    <w:rsid w:val="00C547CD"/>
    <w:rsid w:val="00C55CB3"/>
    <w:rsid w:val="00C71B71"/>
    <w:rsid w:val="00C77413"/>
    <w:rsid w:val="00C81CD6"/>
    <w:rsid w:val="00C8491B"/>
    <w:rsid w:val="00C85ABD"/>
    <w:rsid w:val="00C87623"/>
    <w:rsid w:val="00C930C8"/>
    <w:rsid w:val="00C9433D"/>
    <w:rsid w:val="00C949C7"/>
    <w:rsid w:val="00C94D4D"/>
    <w:rsid w:val="00C95E2F"/>
    <w:rsid w:val="00CA01FA"/>
    <w:rsid w:val="00CA038A"/>
    <w:rsid w:val="00CA386A"/>
    <w:rsid w:val="00CB55CF"/>
    <w:rsid w:val="00CB5ECC"/>
    <w:rsid w:val="00CC1785"/>
    <w:rsid w:val="00CC2851"/>
    <w:rsid w:val="00CC67F4"/>
    <w:rsid w:val="00CC76A7"/>
    <w:rsid w:val="00CD314A"/>
    <w:rsid w:val="00CD6A29"/>
    <w:rsid w:val="00CF2961"/>
    <w:rsid w:val="00CF3284"/>
    <w:rsid w:val="00CF34F4"/>
    <w:rsid w:val="00CF61D8"/>
    <w:rsid w:val="00D0005C"/>
    <w:rsid w:val="00D0076B"/>
    <w:rsid w:val="00D0312C"/>
    <w:rsid w:val="00D21025"/>
    <w:rsid w:val="00D21BC7"/>
    <w:rsid w:val="00D22B85"/>
    <w:rsid w:val="00D23AEF"/>
    <w:rsid w:val="00D303D5"/>
    <w:rsid w:val="00D3467E"/>
    <w:rsid w:val="00D47108"/>
    <w:rsid w:val="00D55BE9"/>
    <w:rsid w:val="00D642B8"/>
    <w:rsid w:val="00D662E1"/>
    <w:rsid w:val="00D72658"/>
    <w:rsid w:val="00D7315D"/>
    <w:rsid w:val="00D76DB8"/>
    <w:rsid w:val="00D802E6"/>
    <w:rsid w:val="00D804D5"/>
    <w:rsid w:val="00D82C2D"/>
    <w:rsid w:val="00D856D6"/>
    <w:rsid w:val="00D85CC2"/>
    <w:rsid w:val="00D86EFC"/>
    <w:rsid w:val="00D9077B"/>
    <w:rsid w:val="00DA031D"/>
    <w:rsid w:val="00DB041E"/>
    <w:rsid w:val="00DB6D86"/>
    <w:rsid w:val="00DB7F4E"/>
    <w:rsid w:val="00DC1548"/>
    <w:rsid w:val="00DC553C"/>
    <w:rsid w:val="00DD17B9"/>
    <w:rsid w:val="00DD3BCB"/>
    <w:rsid w:val="00DD61D8"/>
    <w:rsid w:val="00DD7D0B"/>
    <w:rsid w:val="00DE0746"/>
    <w:rsid w:val="00DE72A9"/>
    <w:rsid w:val="00DE7582"/>
    <w:rsid w:val="00DF24C0"/>
    <w:rsid w:val="00DF3FFA"/>
    <w:rsid w:val="00DF4C0B"/>
    <w:rsid w:val="00DF7BD4"/>
    <w:rsid w:val="00E00C28"/>
    <w:rsid w:val="00E0270C"/>
    <w:rsid w:val="00E02B7B"/>
    <w:rsid w:val="00E074B4"/>
    <w:rsid w:val="00E11A51"/>
    <w:rsid w:val="00E16A2E"/>
    <w:rsid w:val="00E301B9"/>
    <w:rsid w:val="00E34465"/>
    <w:rsid w:val="00E504E1"/>
    <w:rsid w:val="00E50B17"/>
    <w:rsid w:val="00E60235"/>
    <w:rsid w:val="00E6664E"/>
    <w:rsid w:val="00E706FE"/>
    <w:rsid w:val="00E74934"/>
    <w:rsid w:val="00E770BA"/>
    <w:rsid w:val="00E770E4"/>
    <w:rsid w:val="00E83043"/>
    <w:rsid w:val="00E8457D"/>
    <w:rsid w:val="00E859E4"/>
    <w:rsid w:val="00E90C07"/>
    <w:rsid w:val="00E92962"/>
    <w:rsid w:val="00E940E4"/>
    <w:rsid w:val="00E97C8A"/>
    <w:rsid w:val="00EA0443"/>
    <w:rsid w:val="00EA1137"/>
    <w:rsid w:val="00EA26D5"/>
    <w:rsid w:val="00EA2EE7"/>
    <w:rsid w:val="00EB5960"/>
    <w:rsid w:val="00EC21BF"/>
    <w:rsid w:val="00EC2A61"/>
    <w:rsid w:val="00EC5A6E"/>
    <w:rsid w:val="00EC6C2B"/>
    <w:rsid w:val="00ED08B9"/>
    <w:rsid w:val="00ED2FD7"/>
    <w:rsid w:val="00ED723D"/>
    <w:rsid w:val="00ED7D1B"/>
    <w:rsid w:val="00F00C94"/>
    <w:rsid w:val="00F035F1"/>
    <w:rsid w:val="00F04AD1"/>
    <w:rsid w:val="00F05E9F"/>
    <w:rsid w:val="00F077FC"/>
    <w:rsid w:val="00F12007"/>
    <w:rsid w:val="00F12416"/>
    <w:rsid w:val="00F12BD2"/>
    <w:rsid w:val="00F2150E"/>
    <w:rsid w:val="00F23EEA"/>
    <w:rsid w:val="00F257F9"/>
    <w:rsid w:val="00F34793"/>
    <w:rsid w:val="00F36405"/>
    <w:rsid w:val="00F3642A"/>
    <w:rsid w:val="00F3677E"/>
    <w:rsid w:val="00F40C09"/>
    <w:rsid w:val="00F43638"/>
    <w:rsid w:val="00F4389D"/>
    <w:rsid w:val="00F45702"/>
    <w:rsid w:val="00F46B1A"/>
    <w:rsid w:val="00F4788F"/>
    <w:rsid w:val="00F479C7"/>
    <w:rsid w:val="00F533A4"/>
    <w:rsid w:val="00F55DE5"/>
    <w:rsid w:val="00F56B45"/>
    <w:rsid w:val="00F63A60"/>
    <w:rsid w:val="00F63FE3"/>
    <w:rsid w:val="00F71989"/>
    <w:rsid w:val="00F72B52"/>
    <w:rsid w:val="00F74509"/>
    <w:rsid w:val="00F74D93"/>
    <w:rsid w:val="00F75797"/>
    <w:rsid w:val="00F759C5"/>
    <w:rsid w:val="00F82D60"/>
    <w:rsid w:val="00F92CFB"/>
    <w:rsid w:val="00F95C7B"/>
    <w:rsid w:val="00FA2452"/>
    <w:rsid w:val="00FA742A"/>
    <w:rsid w:val="00FB2375"/>
    <w:rsid w:val="00FB7911"/>
    <w:rsid w:val="00FD526A"/>
    <w:rsid w:val="00FD632A"/>
    <w:rsid w:val="00FD739D"/>
    <w:rsid w:val="00FE4F8B"/>
    <w:rsid w:val="00FE6D24"/>
    <w:rsid w:val="00FF078C"/>
    <w:rsid w:val="00FF2D9D"/>
    <w:rsid w:val="00FF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940139"/>
  <w15:docId w15:val="{788B423F-4649-45F0-AAAE-61E0B0B0A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6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5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5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507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777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12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7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509"/>
  </w:style>
  <w:style w:type="paragraph" w:styleId="Footer">
    <w:name w:val="footer"/>
    <w:basedOn w:val="Normal"/>
    <w:link w:val="FooterChar"/>
    <w:uiPriority w:val="99"/>
    <w:unhideWhenUsed/>
    <w:rsid w:val="00F7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5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7D1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D2DB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60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Vd8_Y1bEzA8&amp;ab_channel=BooksAlive%2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dZxWt4cFAyE&amp;t=350s&amp;ab_channel=MissThoma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blyfHB7mDSk&amp;ab_channel=Miss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QamzY39CT6o&amp;ab_channel=ReadAloudChildrensBooksAndFunStuf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6pbNtYMHDEc&amp;ab_channel=AfterSchoolMusicCl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Maria Charles</cp:lastModifiedBy>
  <cp:revision>2</cp:revision>
  <cp:lastPrinted>2021-06-07T06:40:00Z</cp:lastPrinted>
  <dcterms:created xsi:type="dcterms:W3CDTF">2022-06-14T16:17:00Z</dcterms:created>
  <dcterms:modified xsi:type="dcterms:W3CDTF">2022-06-14T16:17:00Z</dcterms:modified>
</cp:coreProperties>
</file>